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B17C4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B17C4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B17C4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B17C4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B17C4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B17C4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B17C4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B17C4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B17C4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B17C4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B17C4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B17C4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B17C4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B17C4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B17C4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B17C4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B17C4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B17C4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B17C4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B17C4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B17C4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B17C4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B17C4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B17C4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B17C4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B17C4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B17C4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B17C4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4213B6" w:rsidRDefault="004213B6" w:rsidP="007016BF">
                              <w:pPr>
                                <w:spacing w:before="60" w:after="0"/>
                                <w:jc w:val="center"/>
                                <w:rPr>
                                  <w:lang w:val="sv-SE"/>
                                </w:rPr>
                              </w:pPr>
                              <w:r>
                                <w:rPr>
                                  <w:lang w:val="sv-SE"/>
                                </w:rPr>
                                <w:t>Register Preparator</w:t>
                              </w:r>
                            </w:p>
                            <w:p w14:paraId="5B7E5EAE" w14:textId="77777777" w:rsidR="004213B6" w:rsidRPr="00C7380D" w:rsidRDefault="004213B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4213B6" w:rsidRDefault="004213B6" w:rsidP="00F52895">
                              <w:pPr>
                                <w:spacing w:before="60" w:after="0"/>
                                <w:jc w:val="center"/>
                                <w:rPr>
                                  <w:lang w:val="sv-SE"/>
                                </w:rPr>
                              </w:pPr>
                              <w:r>
                                <w:rPr>
                                  <w:lang w:val="sv-SE"/>
                                </w:rPr>
                                <w:t>Register Allocator</w:t>
                              </w:r>
                            </w:p>
                            <w:p w14:paraId="49971E8A" w14:textId="77777777" w:rsidR="004213B6" w:rsidRDefault="004213B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4213B6" w:rsidRPr="009C410A" w:rsidRDefault="004213B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213B6" w:rsidRPr="009C410A" w:rsidRDefault="004213B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4213B6" w:rsidRDefault="004213B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4213B6" w:rsidRDefault="004213B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4213B6" w:rsidRDefault="004213B6" w:rsidP="007016BF">
                              <w:pPr>
                                <w:pStyle w:val="Normalwebb"/>
                                <w:spacing w:before="60" w:line="252" w:lineRule="auto"/>
                                <w:jc w:val="center"/>
                              </w:pPr>
                              <w:r>
                                <w:rPr>
                                  <w:rFonts w:eastAsia="Calibri"/>
                                  <w:sz w:val="22"/>
                                  <w:szCs w:val="22"/>
                                  <w:lang w:val="en-US"/>
                                </w:rPr>
                                <w:t>Object Code</w:t>
                              </w:r>
                            </w:p>
                            <w:p w14:paraId="774C3A6C" w14:textId="77777777" w:rsidR="004213B6" w:rsidRDefault="004213B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4213B6" w:rsidRDefault="004213B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4213B6" w:rsidRDefault="004213B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4213B6" w:rsidRDefault="004213B6" w:rsidP="007016BF">
                        <w:pPr>
                          <w:spacing w:before="60" w:after="0"/>
                          <w:jc w:val="center"/>
                          <w:rPr>
                            <w:lang w:val="sv-SE"/>
                          </w:rPr>
                        </w:pPr>
                        <w:r>
                          <w:rPr>
                            <w:lang w:val="sv-SE"/>
                          </w:rPr>
                          <w:t>Register Preparator</w:t>
                        </w:r>
                      </w:p>
                      <w:p w14:paraId="5B7E5EAE" w14:textId="77777777" w:rsidR="004213B6" w:rsidRPr="00C7380D" w:rsidRDefault="004213B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4213B6" w:rsidRDefault="004213B6" w:rsidP="00F52895">
                        <w:pPr>
                          <w:spacing w:before="60" w:after="0"/>
                          <w:jc w:val="center"/>
                          <w:rPr>
                            <w:lang w:val="sv-SE"/>
                          </w:rPr>
                        </w:pPr>
                        <w:r>
                          <w:rPr>
                            <w:lang w:val="sv-SE"/>
                          </w:rPr>
                          <w:t>Register Allocator</w:t>
                        </w:r>
                      </w:p>
                      <w:p w14:paraId="49971E8A" w14:textId="77777777" w:rsidR="004213B6" w:rsidRDefault="004213B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4213B6" w:rsidRPr="009C410A" w:rsidRDefault="004213B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213B6" w:rsidRPr="009C410A" w:rsidRDefault="004213B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4213B6" w:rsidRDefault="004213B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4213B6" w:rsidRDefault="004213B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4213B6" w:rsidRDefault="004213B6" w:rsidP="007016BF">
                        <w:pPr>
                          <w:pStyle w:val="Normalwebb"/>
                          <w:spacing w:before="60" w:line="252" w:lineRule="auto"/>
                          <w:jc w:val="center"/>
                        </w:pPr>
                        <w:r>
                          <w:rPr>
                            <w:rFonts w:eastAsia="Calibri"/>
                            <w:sz w:val="22"/>
                            <w:szCs w:val="22"/>
                            <w:lang w:val="en-US"/>
                          </w:rPr>
                          <w:t>Object Code</w:t>
                        </w:r>
                      </w:p>
                      <w:p w14:paraId="774C3A6C" w14:textId="77777777" w:rsidR="004213B6" w:rsidRDefault="004213B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4213B6" w:rsidRDefault="004213B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4213B6" w:rsidRDefault="004213B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lastRenderedPageBreak/>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lastRenderedPageBreak/>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lastRenderedPageBreak/>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1A661F1"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return</w:t>
      </w:r>
      <w:r w:rsidR="001E171D">
        <w:rPr>
          <w:highlight w:val="white"/>
        </w:rPr>
        <w:t>s</w:t>
      </w:r>
      <w:r w:rsidR="00913F4D">
        <w:rPr>
          <w:highlight w:val="white"/>
        </w:rPr>
        <w:t xml:space="preserve"> the value </w:t>
      </w:r>
      <w:r w:rsidR="001E171D">
        <w:rPr>
          <w:highlight w:val="white"/>
        </w:rPr>
        <w:t xml:space="preserve">or address </w:t>
      </w:r>
      <w:r w:rsidR="00913F4D">
        <w:rPr>
          <w:highlight w:val="white"/>
        </w:rPr>
        <w:t>of a symbol</w:t>
      </w:r>
      <w:r w:rsidR="001E171D">
        <w:rPr>
          <w:highlight w:val="white"/>
        </w:rPr>
        <w:t xml:space="preserve">. If the symbol holds an integral value, </w:t>
      </w:r>
      <w:r w:rsidR="00F552E2">
        <w:rPr>
          <w:highlight w:val="white"/>
        </w:rPr>
        <w:t xml:space="preserve">as an object of the </w:t>
      </w:r>
      <w:r w:rsidR="00F552E2" w:rsidRPr="00F552E2">
        <w:rPr>
          <w:rStyle w:val="KeyWord0"/>
          <w:highlight w:val="white"/>
        </w:rPr>
        <w:t>BigInteger</w:t>
      </w:r>
      <w:r w:rsidR="00F552E2">
        <w:rPr>
          <w:highlight w:val="white"/>
        </w:rPr>
        <w:t xml:space="preserve"> class, </w:t>
      </w:r>
      <w:r w:rsidR="001E171D">
        <w:rPr>
          <w:highlight w:val="white"/>
        </w:rPr>
        <w:t>we return the valu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4537378" w:rsidR="00D935A0" w:rsidRPr="00533A30" w:rsidRDefault="00D935A0" w:rsidP="00533A30">
      <w:pPr>
        <w:pStyle w:val="Code"/>
        <w:rPr>
          <w:highlight w:val="white"/>
        </w:rPr>
      </w:pPr>
      <w:r w:rsidRPr="00533A30">
        <w:rPr>
          <w:highlight w:val="white"/>
        </w:rPr>
        <w:t xml:space="preserve">        return symbol.Value;</w:t>
      </w:r>
    </w:p>
    <w:p w14:paraId="1F38D73A" w14:textId="470851B0" w:rsidR="00D935A0" w:rsidRDefault="00D935A0" w:rsidP="00533A30">
      <w:pPr>
        <w:pStyle w:val="Code"/>
        <w:rPr>
          <w:highlight w:val="white"/>
        </w:rPr>
      </w:pPr>
      <w:r w:rsidRPr="00533A30">
        <w:rPr>
          <w:highlight w:val="white"/>
        </w:rPr>
        <w:t xml:space="preserve">      }</w:t>
      </w:r>
    </w:p>
    <w:p w14:paraId="221B3EA4" w14:textId="6D43CC26" w:rsidR="00F552E2" w:rsidRPr="00533A30" w:rsidRDefault="00F552E2" w:rsidP="00F552E2">
      <w:pPr>
        <w:rPr>
          <w:highlight w:val="white"/>
        </w:rPr>
      </w:pPr>
      <w:r>
        <w:rPr>
          <w:highlight w:val="white"/>
        </w:rPr>
        <w:t>If the symbol ha</w:t>
      </w:r>
      <w:r w:rsidR="00A570CD">
        <w:rPr>
          <w:highlight w:val="white"/>
        </w:rPr>
        <w:t>s</w:t>
      </w:r>
      <w:r>
        <w:rPr>
          <w:highlight w:val="white"/>
        </w:rPr>
        <w:t xml:space="preserve"> auto or register type, we create a new track, </w:t>
      </w:r>
      <w:r w:rsidR="00B26B66">
        <w:rPr>
          <w:highlight w:val="white"/>
        </w:rPr>
        <w:t>add code for loading the address of the symbol info the track, and return the track.</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4701FD5" w:rsidR="00D935A0" w:rsidRDefault="00D935A0" w:rsidP="00533A30">
      <w:pPr>
        <w:pStyle w:val="Code"/>
        <w:rPr>
          <w:highlight w:val="white"/>
        </w:rPr>
      </w:pPr>
      <w:r w:rsidRPr="00533A30">
        <w:rPr>
          <w:highlight w:val="white"/>
        </w:rPr>
        <w:t xml:space="preserve">      }</w:t>
      </w:r>
    </w:p>
    <w:p w14:paraId="0C82170F" w14:textId="3AA57182" w:rsidR="002948F7" w:rsidRPr="00533A30" w:rsidRDefault="002948F7" w:rsidP="002948F7">
      <w:pPr>
        <w:rPr>
          <w:highlight w:val="white"/>
        </w:rPr>
      </w:pPr>
      <w:r>
        <w:rPr>
          <w:highlight w:val="white"/>
        </w:rPr>
        <w:t>Otherwise, if the symbol is a</w:t>
      </w:r>
      <w:r w:rsidR="00D72BE0">
        <w:rPr>
          <w:highlight w:val="white"/>
        </w:rPr>
        <w:t>n</w:t>
      </w:r>
      <w:r>
        <w:rPr>
          <w:highlight w:val="white"/>
        </w:rPr>
        <w:t xml:space="preserve"> extern or static symbol, </w:t>
      </w:r>
      <w:r w:rsidR="00D72BE0">
        <w:rPr>
          <w:highlight w:val="white"/>
        </w:rPr>
        <w:t>we return its unique name</w:t>
      </w:r>
      <w:r w:rsidR="008A2E7D">
        <w:rPr>
          <w:highlight w:val="white"/>
        </w:rPr>
        <w:t xml:space="preserve">. It </w:t>
      </w:r>
      <w:r w:rsidR="00D72BE0">
        <w:rPr>
          <w:highlight w:val="white"/>
        </w:rPr>
        <w:t>will later be replaced by a proper address by the linker.</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09B4B986" w:rsidR="00D935A0" w:rsidRPr="00533A30" w:rsidRDefault="002137C3" w:rsidP="002137C3">
      <w:pPr>
        <w:rPr>
          <w:highlight w:val="white"/>
        </w:rPr>
      </w:pPr>
      <w:r>
        <w:rPr>
          <w:highlight w:val="white"/>
        </w:rPr>
        <w:t xml:space="preserve">The </w:t>
      </w:r>
      <w:r w:rsidRPr="002137C3">
        <w:rPr>
          <w:rStyle w:val="KeyWord0"/>
          <w:highlight w:val="white"/>
        </w:rPr>
        <w:t>BaseRegister</w:t>
      </w:r>
      <w:r>
        <w:rPr>
          <w:highlight w:val="white"/>
        </w:rPr>
        <w:t xml:space="preserve"> </w:t>
      </w:r>
      <w:r w:rsidR="00C603E5">
        <w:rPr>
          <w:highlight w:val="white"/>
        </w:rPr>
        <w:t>method returns the base register of a</w:t>
      </w:r>
      <w:r w:rsidR="00384D48">
        <w:rPr>
          <w:highlight w:val="white"/>
        </w:rPr>
        <w:t xml:space="preserve"> symbol, repre</w:t>
      </w:r>
      <w:r w:rsidR="002857BA">
        <w:rPr>
          <w:highlight w:val="white"/>
        </w:rPr>
        <w:t>senting</w:t>
      </w:r>
      <w:r w:rsidR="00384D48">
        <w:rPr>
          <w:highlight w:val="white"/>
        </w:rPr>
        <w:t xml:space="preserve"> a variable or parameter</w:t>
      </w:r>
      <w:r w:rsidR="002857BA">
        <w:rPr>
          <w:highlight w:val="white"/>
        </w:rPr>
        <w:t xml:space="preserve"> of </w:t>
      </w:r>
      <w:r w:rsidR="00C603E5">
        <w:rPr>
          <w:highlight w:val="white"/>
        </w:rPr>
        <w:t>auto or register</w:t>
      </w:r>
      <w:r w:rsidR="00384D48">
        <w:rPr>
          <w:highlight w:val="white"/>
        </w:rPr>
        <w:t xml:space="preserve"> </w:t>
      </w:r>
      <w:r w:rsidR="002857BA">
        <w:rPr>
          <w:highlight w:val="white"/>
        </w:rPr>
        <w:t>storage</w:t>
      </w:r>
      <w:r w:rsidR="00384D48">
        <w:rPr>
          <w:highlight w:val="white"/>
        </w:rPr>
        <w:t xml:space="preserve">. However, the symbol can also be null, in case of an unnamed </w:t>
      </w:r>
      <w:r w:rsidR="002857BA">
        <w:rPr>
          <w:highlight w:val="white"/>
        </w:rPr>
        <w:t xml:space="preserve">parameter. The </w:t>
      </w:r>
      <w:r w:rsidR="00A86B78">
        <w:rPr>
          <w:highlight w:val="white"/>
        </w:rPr>
        <w:t xml:space="preserve">method returns either </w:t>
      </w:r>
      <w:r w:rsidR="00760F62">
        <w:rPr>
          <w:highlight w:val="white"/>
        </w:rPr>
        <w:t>regular frame pointer or the ellipse frame pointer.</w:t>
      </w: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73C81FC" w14:textId="6997F46B" w:rsidR="00760F62" w:rsidRDefault="00413C15" w:rsidP="008F4AD5">
      <w:pPr>
        <w:rPr>
          <w:highlight w:val="white"/>
        </w:rPr>
      </w:pPr>
      <w:r>
        <w:rPr>
          <w:highlight w:val="white"/>
        </w:rPr>
        <w:t xml:space="preserve">We return the elliptic frame pointer is the </w:t>
      </w:r>
      <w:r w:rsidR="008F4AD5">
        <w:rPr>
          <w:highlight w:val="white"/>
        </w:rPr>
        <w:t>function is in fact elliptic</w:t>
      </w:r>
      <w:r>
        <w:rPr>
          <w:highlight w:val="white"/>
        </w:rPr>
        <w:t xml:space="preserve"> and the symbol is not a parameter. If the symbol is null, it represent</w:t>
      </w:r>
      <w:r w:rsidR="00AB03A5">
        <w:rPr>
          <w:highlight w:val="white"/>
        </w:rPr>
        <w:t>s</w:t>
      </w:r>
      <w:r>
        <w:rPr>
          <w:highlight w:val="white"/>
        </w:rPr>
        <w:t xml:space="preserve"> a</w:t>
      </w:r>
      <w:r w:rsidR="00331316">
        <w:rPr>
          <w:highlight w:val="white"/>
        </w:rPr>
        <w:t>n</w:t>
      </w:r>
      <w:r>
        <w:rPr>
          <w:highlight w:val="white"/>
        </w:rPr>
        <w:t xml:space="preserve"> unnamed parameter.</w:t>
      </w:r>
    </w:p>
    <w:p w14:paraId="0621DC0F" w14:textId="523570FD"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62BE8D94" w:rsidR="00D935A0" w:rsidRPr="00533A30" w:rsidRDefault="00D935A0" w:rsidP="00533A30">
      <w:pPr>
        <w:pStyle w:val="Code"/>
        <w:rPr>
          <w:highlight w:val="white"/>
        </w:rPr>
      </w:pPr>
      <w:r w:rsidRPr="00533A30">
        <w:rPr>
          <w:highlight w:val="white"/>
        </w:rPr>
        <w:t xml:space="preserve">          (symbol </w:t>
      </w:r>
      <w:r w:rsidR="00082741">
        <w:rPr>
          <w:highlight w:val="white"/>
        </w:rPr>
        <w:t>!</w:t>
      </w:r>
      <w:r w:rsidRPr="00533A30">
        <w:rPr>
          <w:highlight w:val="white"/>
        </w:rPr>
        <w:t xml:space="preserve">= null) </w:t>
      </w:r>
      <w:r w:rsidR="00082741">
        <w:rPr>
          <w:highlight w:val="white"/>
        </w:rPr>
        <w:t>&amp;&amp;</w:t>
      </w:r>
      <w:r w:rsidRPr="00533A30">
        <w:rPr>
          <w:highlight w:val="white"/>
        </w:rPr>
        <w:t xml:space="preserve">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3C955281" w:rsidR="00D935A0" w:rsidRDefault="00D935A0" w:rsidP="00533A30">
      <w:pPr>
        <w:pStyle w:val="Code"/>
        <w:rPr>
          <w:highlight w:val="white"/>
        </w:rPr>
      </w:pPr>
      <w:r w:rsidRPr="00533A30">
        <w:rPr>
          <w:highlight w:val="white"/>
        </w:rPr>
        <w:t xml:space="preserve">      }</w:t>
      </w:r>
    </w:p>
    <w:p w14:paraId="478AE525" w14:textId="52C887BE" w:rsidR="006E3248" w:rsidRPr="00533A30" w:rsidRDefault="006E3248" w:rsidP="00205AA0">
      <w:pPr>
        <w:rPr>
          <w:highlight w:val="white"/>
        </w:rPr>
      </w:pPr>
      <w:r>
        <w:rPr>
          <w:highlight w:val="white"/>
        </w:rPr>
        <w:lastRenderedPageBreak/>
        <w:t>If the function is not elliptic</w:t>
      </w:r>
      <w:r w:rsidR="00F574AF">
        <w:rPr>
          <w:highlight w:val="white"/>
        </w:rPr>
        <w:t>,</w:t>
      </w:r>
      <w:r>
        <w:rPr>
          <w:highlight w:val="white"/>
        </w:rPr>
        <w:t xml:space="preserve"> or </w:t>
      </w:r>
      <w:r w:rsidR="00205AA0">
        <w:rPr>
          <w:highlight w:val="white"/>
        </w:rPr>
        <w:t>if the symbol is a parameter</w:t>
      </w:r>
      <w:r w:rsidR="00D67FD5">
        <w:rPr>
          <w:highlight w:val="white"/>
        </w:rPr>
        <w:t>, we return the regular frame pointer.</w:t>
      </w:r>
      <w:r w:rsidR="00CC0273">
        <w:rPr>
          <w:highlight w:val="white"/>
        </w:rPr>
        <w:t xml:space="preserve"> The activation record is organized so that</w:t>
      </w:r>
      <w:r w:rsidR="00E945EF">
        <w:rPr>
          <w:highlight w:val="white"/>
        </w:rPr>
        <w:t xml:space="preserve"> the parameters are located before the variables, with potential extra parameter in between. Therefore, we use the regular frame pointer for parameters in both elliptic and non-elliptic functions, and the elliptic frame pointer for variables</w:t>
      </w:r>
      <w:r w:rsidR="00780029">
        <w:rPr>
          <w:highlight w:val="white"/>
        </w:rPr>
        <w:t xml:space="preserve"> </w:t>
      </w:r>
      <w:r w:rsidR="00E945EF">
        <w:rPr>
          <w:highlight w:val="white"/>
        </w:rPr>
        <w:t>since they are located after the extra parameters.</w:t>
      </w:r>
      <w:r w:rsidR="00CC0273">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197262E9" w:rsidR="00D935A0" w:rsidRPr="00533A30" w:rsidRDefault="00E945EF" w:rsidP="00E945EF">
      <w:pPr>
        <w:rPr>
          <w:highlight w:val="white"/>
        </w:rPr>
      </w:pPr>
      <w:r>
        <w:rPr>
          <w:highlight w:val="white"/>
        </w:rPr>
        <w:t xml:space="preserve">The </w:t>
      </w:r>
      <w:r w:rsidRPr="00F16CE8">
        <w:rPr>
          <w:rStyle w:val="KeyWord0"/>
          <w:highlight w:val="white"/>
        </w:rPr>
        <w:t>Base</w:t>
      </w:r>
      <w:r>
        <w:rPr>
          <w:highlight w:val="white"/>
        </w:rPr>
        <w:t xml:space="preserve"> method </w:t>
      </w:r>
      <w:r w:rsidR="00FB43D7">
        <w:rPr>
          <w:highlight w:val="white"/>
        </w:rPr>
        <w:t>returns the base of a symbol, which may be a register, a track, or a name.</w:t>
      </w:r>
      <w:r w:rsidR="00B212A1">
        <w:rPr>
          <w:highlight w:val="white"/>
        </w:rPr>
        <w:t xml:space="preserve"> If the symbol’s value if a static address we return its name</w:t>
      </w:r>
      <w:r w:rsidR="002E0C9C">
        <w:rPr>
          <w:highlight w:val="white"/>
        </w:rPr>
        <w:t>, which will later be replaced by a proper address by the linker.</w:t>
      </w: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0DB58B01" w:rsidR="00D935A0" w:rsidRDefault="00D935A0" w:rsidP="00533A30">
      <w:pPr>
        <w:pStyle w:val="Code"/>
        <w:rPr>
          <w:highlight w:val="white"/>
        </w:rPr>
      </w:pPr>
      <w:r w:rsidRPr="00533A30">
        <w:rPr>
          <w:highlight w:val="white"/>
        </w:rPr>
        <w:t xml:space="preserve">      }</w:t>
      </w:r>
    </w:p>
    <w:p w14:paraId="08A24DC1" w14:textId="05DE8324" w:rsidR="00960107" w:rsidRPr="00533A30" w:rsidRDefault="00780029" w:rsidP="000D573E">
      <w:pPr>
        <w:rPr>
          <w:highlight w:val="white"/>
        </w:rPr>
      </w:pPr>
      <w:r>
        <w:rPr>
          <w:highlight w:val="white"/>
        </w:rPr>
        <w:t xml:space="preserve">If the </w:t>
      </w:r>
      <w:r w:rsidR="00421926">
        <w:rPr>
          <w:highlight w:val="white"/>
        </w:rPr>
        <w:t xml:space="preserve">symbol’s address symbol is not null, </w:t>
      </w:r>
      <w:r w:rsidR="00897109">
        <w:rPr>
          <w:highlight w:val="white"/>
        </w:rPr>
        <w:t>the symbol represents a dereferred symbol in a dereference, index, or arrow expression, and we return the register holding the address.</w:t>
      </w:r>
      <w:r w:rsidR="00327424">
        <w:rPr>
          <w:highlight w:val="white"/>
        </w:rPr>
        <w:t xml:space="preserve"> We look up </w:t>
      </w:r>
      <w:r w:rsidR="00AE2F36">
        <w:rPr>
          <w:highlight w:val="white"/>
        </w:rPr>
        <w:t xml:space="preserve">the address track (the track of the address symbol) </w:t>
      </w:r>
      <w:r w:rsidR="00327424">
        <w:rPr>
          <w:highlight w:val="white"/>
        </w:rPr>
        <w:t>by call</w:t>
      </w:r>
      <w:r w:rsidR="00AE2F36">
        <w:rPr>
          <w:highlight w:val="white"/>
        </w:rPr>
        <w:t xml:space="preserve">ing </w:t>
      </w:r>
      <w:r w:rsidR="00AE2F36" w:rsidRPr="009301DC">
        <w:rPr>
          <w:rStyle w:val="KeyWord0"/>
          <w:highlight w:val="white"/>
        </w:rPr>
        <w:t>LoadValueToRegister</w:t>
      </w:r>
      <w:r w:rsidR="009301DC">
        <w:rPr>
          <w:highlight w:val="white"/>
        </w:rPr>
        <w:t xml:space="preserve"> and </w:t>
      </w:r>
      <w:r w:rsidR="00AE2F36">
        <w:rPr>
          <w:highlight w:val="white"/>
        </w:rPr>
        <w:t xml:space="preserve">mark the track as pointer, which means that the register allocator </w:t>
      </w:r>
      <w:r w:rsidR="009301DC">
        <w:rPr>
          <w:highlight w:val="white"/>
        </w:rPr>
        <w:t xml:space="preserve">will </w:t>
      </w:r>
      <w:r w:rsidR="00A7112F">
        <w:rPr>
          <w:highlight w:val="white"/>
        </w:rPr>
        <w:t>choose</w:t>
      </w:r>
      <w:r w:rsidR="009301DC">
        <w:rPr>
          <w:highlight w:val="white"/>
        </w:rPr>
        <w:t xml:space="preserve"> the register from a smaller set. </w:t>
      </w:r>
      <w:r w:rsidR="00306D78">
        <w:rPr>
          <w:highlight w:val="white"/>
        </w:rPr>
        <w:t xml:space="preserve">Since the </w:t>
      </w:r>
      <w:r w:rsidR="00BA6F9F">
        <w:rPr>
          <w:highlight w:val="white"/>
        </w:rPr>
        <w:t>track is no longer needed, we delete it from the track map before we return it.</w:t>
      </w:r>
    </w:p>
    <w:p w14:paraId="136000AF" w14:textId="56588C5A" w:rsidR="00D935A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391703EA" w:rsidR="00D935A0" w:rsidRDefault="00D935A0" w:rsidP="00533A30">
      <w:pPr>
        <w:pStyle w:val="Code"/>
        <w:rPr>
          <w:highlight w:val="white"/>
        </w:rPr>
      </w:pPr>
      <w:r w:rsidRPr="00533A30">
        <w:rPr>
          <w:highlight w:val="white"/>
        </w:rPr>
        <w:t xml:space="preserve">      }</w:t>
      </w:r>
    </w:p>
    <w:p w14:paraId="42FDF363" w14:textId="335574A7" w:rsidR="00631FFC" w:rsidRPr="00533A30" w:rsidRDefault="00631FFC" w:rsidP="00631FFC">
      <w:pPr>
        <w:rPr>
          <w:highlight w:val="white"/>
        </w:rPr>
      </w:pPr>
      <w:r>
        <w:rPr>
          <w:highlight w:val="white"/>
        </w:rPr>
        <w:t>If the symbol is extern or static, we return its unique name</w:t>
      </w:r>
      <w:r w:rsidR="00CE4B5B">
        <w:rPr>
          <w:highlight w:val="white"/>
        </w:rPr>
        <w:t>, which</w:t>
      </w:r>
      <w:r>
        <w:rPr>
          <w:highlight w:val="white"/>
        </w:rPr>
        <w:t xml:space="preserve"> will later be replaced by a proper address by the linker.</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2976475D" w:rsidR="00D935A0" w:rsidRDefault="00D935A0" w:rsidP="00533A30">
      <w:pPr>
        <w:pStyle w:val="Code"/>
        <w:rPr>
          <w:highlight w:val="white"/>
        </w:rPr>
      </w:pPr>
      <w:r w:rsidRPr="00533A30">
        <w:rPr>
          <w:highlight w:val="white"/>
        </w:rPr>
        <w:t xml:space="preserve">      }</w:t>
      </w:r>
    </w:p>
    <w:p w14:paraId="399C7561" w14:textId="6348133A" w:rsidR="00D634C2" w:rsidRPr="00533A30" w:rsidRDefault="00D634C2" w:rsidP="00D634C2">
      <w:pPr>
        <w:rPr>
          <w:highlight w:val="white"/>
        </w:rPr>
      </w:pPr>
      <w:r>
        <w:rPr>
          <w:highlight w:val="white"/>
        </w:rPr>
        <w:t>Finally, if the symbol is auto or register, we call BaseRegister to obtain the regular or ellipse frame pointer.</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145EC8D0" w:rsidR="00D935A0" w:rsidRPr="00533A30" w:rsidRDefault="00B66D87" w:rsidP="00C30EFF">
      <w:pPr>
        <w:rPr>
          <w:highlight w:val="white"/>
        </w:rPr>
      </w:pPr>
      <w:r>
        <w:rPr>
          <w:highlight w:val="white"/>
        </w:rPr>
        <w:t xml:space="preserve">The </w:t>
      </w:r>
      <w:r w:rsidRPr="00C30EFF">
        <w:rPr>
          <w:rStyle w:val="KeyWord0"/>
          <w:highlight w:val="white"/>
        </w:rPr>
        <w:t>Offset</w:t>
      </w:r>
      <w:r>
        <w:rPr>
          <w:highlight w:val="white"/>
        </w:rPr>
        <w:t xml:space="preserve"> method </w:t>
      </w:r>
      <w:r w:rsidR="00776B94">
        <w:rPr>
          <w:highlight w:val="white"/>
        </w:rPr>
        <w:t>returns the offset of the symbol.</w:t>
      </w:r>
      <w:r w:rsidR="002573B9">
        <w:rPr>
          <w:highlight w:val="white"/>
        </w:rPr>
        <w:t xml:space="preserve"> If its value is a static address, we return the offset of the static address.</w:t>
      </w: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699AFC4B" w:rsidR="00D935A0" w:rsidRDefault="00D935A0" w:rsidP="00533A30">
      <w:pPr>
        <w:pStyle w:val="Code"/>
        <w:rPr>
          <w:highlight w:val="white"/>
        </w:rPr>
      </w:pPr>
      <w:r w:rsidRPr="00533A30">
        <w:rPr>
          <w:highlight w:val="white"/>
        </w:rPr>
        <w:t xml:space="preserve">      }</w:t>
      </w:r>
    </w:p>
    <w:p w14:paraId="79CDAEC5" w14:textId="122520A4" w:rsidR="004F2C23" w:rsidRPr="00533A30" w:rsidRDefault="004F2C23" w:rsidP="004F2C23">
      <w:pPr>
        <w:rPr>
          <w:highlight w:val="white"/>
        </w:rPr>
      </w:pPr>
      <w:r>
        <w:rPr>
          <w:highlight w:val="white"/>
        </w:rPr>
        <w:lastRenderedPageBreak/>
        <w:t>If the symbol’s address symbol is not null, we return the offset of the address symbol.</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134A9953" w:rsidR="00D935A0" w:rsidRDefault="00D935A0" w:rsidP="00533A30">
      <w:pPr>
        <w:pStyle w:val="Code"/>
        <w:rPr>
          <w:highlight w:val="white"/>
        </w:rPr>
      </w:pPr>
      <w:r w:rsidRPr="00533A30">
        <w:rPr>
          <w:highlight w:val="white"/>
        </w:rPr>
        <w:t xml:space="preserve">      }</w:t>
      </w:r>
    </w:p>
    <w:p w14:paraId="2FE8BCC0" w14:textId="1C54BB06" w:rsidR="002573B9" w:rsidRPr="00533A30" w:rsidRDefault="004213B6" w:rsidP="004213B6">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8A3812A"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6639AF1C" w:rsidR="00D935A0" w:rsidRDefault="00D935A0" w:rsidP="00533A30">
      <w:pPr>
        <w:pStyle w:val="Code"/>
        <w:rPr>
          <w:highlight w:val="white"/>
        </w:rPr>
      </w:pPr>
    </w:p>
    <w:p w14:paraId="4DFFB4AA" w14:textId="0511BD24" w:rsidR="0092131D" w:rsidRPr="00533A30" w:rsidRDefault="0092131D" w:rsidP="0092131D">
      <w:pPr>
        <w:rPr>
          <w:highlight w:val="white"/>
        </w:rPr>
      </w:pPr>
      <w:r>
        <w:rPr>
          <w:highlight w:val="white"/>
        </w:rPr>
        <w:t xml:space="preserve">If there is no result symbol or if the </w:t>
      </w:r>
      <w:r w:rsidR="00B17C49">
        <w:rPr>
          <w:highlight w:val="white"/>
        </w:rPr>
        <w:t>result symbol equals the left symbol, …</w:t>
      </w: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lastRenderedPageBreak/>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lastRenderedPageBreak/>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lastRenderedPageBreak/>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lastRenderedPageBreak/>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lastRenderedPageBreak/>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lastRenderedPageBreak/>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lastRenderedPageBreak/>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lastRenderedPageBreak/>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lastRenderedPageBreak/>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lastRenderedPageBreak/>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lastRenderedPageBreak/>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lastRenderedPageBreak/>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lastRenderedPageBreak/>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lastRenderedPageBreak/>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lastRenderedPageBreak/>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lastRenderedPageBreak/>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lastRenderedPageBreak/>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lastRenderedPageBreak/>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lastRenderedPageBreak/>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lastRenderedPageBreak/>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213B6" w:rsidRPr="003F7CF1" w:rsidRDefault="004213B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213B6" w:rsidRPr="003F7CF1" w:rsidRDefault="004213B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213B6" w:rsidRPr="003F7CF1" w:rsidRDefault="004213B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4213B6" w:rsidRPr="003F7CF1" w:rsidRDefault="004213B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213B6" w:rsidRPr="003F7CF1" w:rsidRDefault="004213B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4213B6" w:rsidRPr="003F7CF1" w:rsidRDefault="004213B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213B6" w:rsidRPr="003F7CF1" w:rsidRDefault="004213B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213B6" w:rsidRPr="003F7CF1" w:rsidRDefault="004213B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213B6" w:rsidRPr="003F7CF1" w:rsidRDefault="004213B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213B6" w:rsidRPr="003F7CF1" w:rsidRDefault="004213B6"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213B6" w:rsidRPr="003F7CF1" w:rsidRDefault="004213B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213B6" w:rsidRPr="003F7CF1" w:rsidRDefault="004213B6"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4213B6" w:rsidRPr="003F7CF1" w:rsidRDefault="004213B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213B6" w:rsidRPr="003F7CF1" w:rsidRDefault="004213B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4213B6" w:rsidRPr="003F7CF1" w:rsidRDefault="004213B6"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213B6" w:rsidRPr="003F7CF1" w:rsidRDefault="004213B6"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213B6" w:rsidRPr="003F7CF1" w:rsidRDefault="004213B6"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213B6" w:rsidRPr="003F7CF1" w:rsidRDefault="004213B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213B6" w:rsidRPr="003F7CF1" w:rsidRDefault="004213B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213B6" w:rsidRPr="003F7CF1" w:rsidRDefault="004213B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213B6" w:rsidRPr="003F7CF1" w:rsidRDefault="004213B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213B6" w:rsidRPr="003F7CF1" w:rsidRDefault="004213B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213B6" w:rsidRPr="003F7CF1" w:rsidRDefault="004213B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213B6" w:rsidRPr="003F7CF1" w:rsidRDefault="004213B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213B6" w:rsidRPr="003F7CF1" w:rsidRDefault="004213B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213B6" w:rsidRPr="003F7CF1" w:rsidRDefault="004213B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213B6" w:rsidRPr="003F7CF1" w:rsidRDefault="004213B6"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213B6" w:rsidRPr="003F7CF1" w:rsidRDefault="004213B6"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213B6" w:rsidRPr="003F7CF1" w:rsidRDefault="004213B6"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213B6" w:rsidRPr="003F7CF1" w:rsidRDefault="004213B6"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213B6" w:rsidRPr="003F7CF1" w:rsidRDefault="004213B6"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213B6" w:rsidRPr="003F7CF1" w:rsidRDefault="004213B6"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213B6" w:rsidRPr="003F7CF1" w:rsidRDefault="004213B6"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213B6" w:rsidRPr="003F7CF1" w:rsidRDefault="004213B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213B6" w:rsidRPr="003F7CF1" w:rsidRDefault="004213B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4213B6" w:rsidRPr="003F7CF1" w:rsidRDefault="004213B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213B6" w:rsidRPr="003F7CF1" w:rsidRDefault="004213B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213B6" w:rsidRPr="003F7CF1" w:rsidRDefault="004213B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213B6" w:rsidRPr="003F7CF1" w:rsidRDefault="004213B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213B6" w:rsidRPr="003F7CF1" w:rsidRDefault="004213B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213B6" w:rsidRPr="003F7CF1" w:rsidRDefault="004213B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213B6" w:rsidRPr="003F7CF1" w:rsidRDefault="004213B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213B6" w:rsidRPr="003F7CF1" w:rsidRDefault="004213B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213B6" w:rsidRPr="003F7CF1" w:rsidRDefault="004213B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213B6" w:rsidRPr="003F7CF1" w:rsidRDefault="004213B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213B6" w:rsidRPr="003F7CF1" w:rsidRDefault="004213B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213B6" w:rsidRPr="003F7CF1" w:rsidRDefault="004213B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213B6" w:rsidRPr="003F7CF1" w:rsidRDefault="004213B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213B6" w:rsidRPr="003F7CF1" w:rsidRDefault="004213B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213B6" w:rsidRPr="003F7CF1" w:rsidRDefault="004213B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213B6" w:rsidRPr="003F7CF1" w:rsidRDefault="004213B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213B6" w:rsidRPr="003F7CF1" w:rsidRDefault="004213B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213B6" w:rsidRPr="003F7CF1" w:rsidRDefault="004213B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213B6" w:rsidRPr="003F7CF1" w:rsidRDefault="004213B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213B6" w:rsidRPr="003F7CF1" w:rsidRDefault="004213B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213B6" w:rsidRPr="003F7CF1" w:rsidRDefault="004213B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213B6" w:rsidRPr="003F7CF1" w:rsidRDefault="004213B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213B6" w:rsidRPr="003F7CF1" w:rsidRDefault="004213B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213B6" w:rsidRPr="003F7CF1" w:rsidRDefault="004213B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213B6" w:rsidRPr="003F7CF1" w:rsidRDefault="004213B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213B6" w:rsidRPr="003F7CF1" w:rsidRDefault="004213B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213B6" w:rsidRPr="003F7CF1" w:rsidRDefault="004213B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213B6" w:rsidRPr="003F7CF1" w:rsidRDefault="004213B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213B6" w:rsidRPr="003F7CF1" w:rsidRDefault="004213B6"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213B6" w:rsidRPr="003F7CF1" w:rsidRDefault="004213B6"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213B6" w:rsidRPr="003F7CF1" w:rsidRDefault="004213B6"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213B6" w:rsidRPr="003F7CF1" w:rsidRDefault="004213B6"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213B6" w:rsidRPr="003F7CF1" w:rsidRDefault="004213B6"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213B6" w:rsidRPr="003F7CF1" w:rsidRDefault="004213B6"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213B6" w:rsidRPr="003F7CF1" w:rsidRDefault="004213B6"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213B6" w:rsidRPr="003F7CF1" w:rsidRDefault="004213B6"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213B6" w:rsidRPr="003F7CF1" w:rsidRDefault="004213B6"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213B6" w:rsidRPr="003F7CF1" w:rsidRDefault="004213B6"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213B6" w:rsidRPr="003F7CF1" w:rsidRDefault="004213B6"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213B6" w:rsidRPr="003F7CF1" w:rsidRDefault="004213B6"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213B6" w:rsidRPr="003F7CF1" w:rsidRDefault="004213B6"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213B6" w:rsidRPr="003F7CF1" w:rsidRDefault="004213B6"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213B6" w:rsidRPr="003F7CF1" w:rsidRDefault="004213B6"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213B6" w:rsidRPr="003F7CF1" w:rsidRDefault="004213B6"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213B6" w:rsidRPr="003F7CF1" w:rsidRDefault="004213B6"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213B6" w:rsidRPr="003F7CF1" w:rsidRDefault="004213B6"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213B6" w:rsidRPr="003F7CF1" w:rsidRDefault="004213B6"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213B6" w:rsidRPr="003F7CF1" w:rsidRDefault="004213B6"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213B6" w:rsidRPr="003F7CF1" w:rsidRDefault="004213B6"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213B6" w:rsidRPr="003F7CF1" w:rsidRDefault="004213B6"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213B6" w:rsidRPr="003F7CF1" w:rsidRDefault="004213B6"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213B6" w:rsidRPr="003F7CF1" w:rsidRDefault="004213B6"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213B6" w:rsidRPr="003F7CF1" w:rsidRDefault="004213B6"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213B6" w:rsidRPr="003F7CF1" w:rsidRDefault="004213B6"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213B6" w:rsidRPr="003F7CF1" w:rsidRDefault="004213B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213B6" w:rsidRPr="003F7CF1" w:rsidRDefault="004213B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213B6" w:rsidRPr="003F7CF1" w:rsidRDefault="004213B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213B6" w:rsidRPr="003F7CF1" w:rsidRDefault="004213B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213B6" w:rsidRPr="003F7CF1" w:rsidRDefault="004213B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213B6" w:rsidRPr="003F7CF1" w:rsidRDefault="004213B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213B6" w:rsidRPr="003F7CF1" w:rsidRDefault="004213B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213B6" w:rsidRPr="003F7CF1" w:rsidRDefault="004213B6"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213B6" w:rsidRPr="003F7CF1" w:rsidRDefault="004213B6"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213B6" w:rsidRPr="003F7CF1" w:rsidRDefault="004213B6"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213B6" w:rsidRPr="003F7CF1" w:rsidRDefault="004213B6"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213B6" w:rsidRPr="003F7CF1" w:rsidRDefault="004213B6"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213B6" w:rsidRPr="003F7CF1" w:rsidRDefault="004213B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213B6" w:rsidRPr="003F7CF1" w:rsidRDefault="004213B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213B6" w:rsidRPr="003F7CF1" w:rsidRDefault="004213B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213B6" w:rsidRPr="003F7CF1" w:rsidRDefault="004213B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213B6" w:rsidRPr="003F7CF1" w:rsidRDefault="004213B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213B6" w:rsidRPr="003F7CF1" w:rsidRDefault="004213B6"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213B6" w:rsidRPr="003F7CF1" w:rsidRDefault="004213B6"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213B6" w:rsidRPr="003F7CF1" w:rsidRDefault="004213B6"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213B6" w:rsidRPr="003F7CF1" w:rsidRDefault="004213B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213B6" w:rsidRPr="003F7CF1" w:rsidRDefault="004213B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213B6" w:rsidRPr="003F7CF1" w:rsidRDefault="004213B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213B6" w:rsidRPr="003F7CF1" w:rsidRDefault="004213B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213B6" w:rsidRPr="003F7CF1" w:rsidRDefault="004213B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213B6" w:rsidRPr="003F7CF1" w:rsidRDefault="004213B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213B6" w:rsidRPr="003F7CF1" w:rsidRDefault="004213B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213B6" w:rsidRPr="003F7CF1" w:rsidRDefault="004213B6"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213B6" w:rsidRPr="003F7CF1" w:rsidRDefault="004213B6"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213B6" w:rsidRPr="003F7CF1" w:rsidRDefault="004213B6"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213B6" w:rsidRPr="003F7CF1" w:rsidRDefault="004213B6"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213B6" w:rsidRPr="003F7CF1" w:rsidRDefault="004213B6"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213B6" w:rsidRPr="003F7CF1" w:rsidRDefault="004213B6"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213B6" w:rsidRPr="003F7CF1" w:rsidRDefault="004213B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213B6" w:rsidRPr="003F7CF1" w:rsidRDefault="004213B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213B6" w:rsidRPr="003F7CF1" w:rsidRDefault="004213B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213B6" w:rsidRPr="003F7CF1" w:rsidRDefault="004213B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213B6" w:rsidRPr="003F7CF1" w:rsidRDefault="004213B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213B6" w:rsidRPr="003F7CF1" w:rsidRDefault="004213B6"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213B6" w:rsidRPr="003F7CF1" w:rsidRDefault="004213B6"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213B6" w:rsidRPr="003F7CF1" w:rsidRDefault="004213B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213B6" w:rsidRPr="003F7CF1" w:rsidRDefault="004213B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213B6" w:rsidRPr="003F7CF1" w:rsidRDefault="004213B6"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213B6" w:rsidRPr="003F7CF1" w:rsidRDefault="004213B6"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213B6" w:rsidRPr="003F7CF1" w:rsidRDefault="004213B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213B6" w:rsidRPr="003F7CF1" w:rsidRDefault="004213B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213B6" w:rsidRPr="003F7CF1" w:rsidRDefault="004213B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213B6" w:rsidRPr="003F7CF1" w:rsidRDefault="004213B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213B6" w:rsidRPr="003F7CF1" w:rsidRDefault="004213B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213B6" w:rsidRPr="003F7CF1" w:rsidRDefault="004213B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213B6" w:rsidRPr="003F7CF1" w:rsidRDefault="004213B6"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213B6" w:rsidRPr="003F7CF1" w:rsidRDefault="004213B6"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213B6" w:rsidRPr="003F7CF1" w:rsidRDefault="004213B6"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213B6" w:rsidRPr="003F7CF1" w:rsidRDefault="004213B6"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213B6" w:rsidRPr="003F7CF1" w:rsidRDefault="004213B6"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213B6" w:rsidRPr="003F7CF1" w:rsidRDefault="004213B6"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213B6" w:rsidRPr="003F7CF1" w:rsidRDefault="004213B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213B6" w:rsidRPr="003F7CF1" w:rsidRDefault="004213B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213B6" w:rsidRPr="003F7CF1" w:rsidRDefault="004213B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213B6" w:rsidRPr="003F7CF1" w:rsidRDefault="004213B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213B6" w:rsidRPr="003F7CF1" w:rsidRDefault="004213B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213B6" w:rsidRPr="003F7CF1" w:rsidRDefault="004213B6"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213B6" w:rsidRPr="003F7CF1" w:rsidRDefault="004213B6"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213B6" w:rsidRPr="003F7CF1" w:rsidRDefault="004213B6"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213B6" w:rsidRPr="003F7CF1" w:rsidRDefault="004213B6"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213B6" w:rsidRPr="003F7CF1" w:rsidRDefault="004213B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213B6" w:rsidRPr="003F7CF1" w:rsidRDefault="004213B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213B6" w:rsidRPr="003F7CF1" w:rsidRDefault="004213B6"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213B6" w:rsidRPr="003F7CF1" w:rsidRDefault="004213B6"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213B6" w:rsidRPr="003F7CF1" w:rsidRDefault="004213B6"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213B6" w:rsidRPr="003F7CF1" w:rsidRDefault="004213B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213B6" w:rsidRPr="003F7CF1" w:rsidRDefault="004213B6"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213B6" w:rsidRPr="003F7CF1" w:rsidRDefault="004213B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213B6" w:rsidRPr="003F7CF1" w:rsidRDefault="004213B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213B6" w:rsidRPr="003F7CF1" w:rsidRDefault="004213B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213B6" w:rsidRPr="003F7CF1" w:rsidRDefault="004213B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213B6" w:rsidRPr="003F7CF1" w:rsidRDefault="004213B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213B6" w:rsidRPr="003F7CF1" w:rsidRDefault="004213B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213B6" w:rsidRPr="003F7CF1" w:rsidRDefault="004213B6"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213B6" w:rsidRPr="003F7CF1" w:rsidRDefault="004213B6"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213B6" w:rsidRPr="003F7CF1" w:rsidRDefault="004213B6"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213B6" w:rsidRPr="003F7CF1" w:rsidRDefault="004213B6"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213B6" w:rsidRPr="003F7CF1" w:rsidRDefault="004213B6"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213B6" w:rsidRPr="003F7CF1" w:rsidRDefault="004213B6"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213B6" w:rsidRPr="003F7CF1" w:rsidRDefault="004213B6"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213B6" w:rsidRPr="003F7CF1" w:rsidRDefault="004213B6"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213B6" w:rsidRPr="003F7CF1" w:rsidRDefault="004213B6"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213B6" w:rsidRPr="003F7CF1" w:rsidRDefault="004213B6"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213B6" w:rsidRPr="003F7CF1" w:rsidRDefault="004213B6"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213B6" w:rsidRPr="003F7CF1" w:rsidRDefault="004213B6"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213B6" w:rsidRPr="003F7CF1" w:rsidRDefault="004213B6"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213B6" w:rsidRPr="003F7CF1" w:rsidRDefault="004213B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52628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213B6" w:rsidRPr="003F7CF1" w:rsidRDefault="004213B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213B6" w:rsidRPr="003F7CF1" w:rsidRDefault="004213B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213B6" w:rsidRPr="003F7CF1" w:rsidRDefault="004213B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213B6" w:rsidRPr="003F7CF1" w:rsidRDefault="004213B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526288"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213B6" w:rsidRPr="003F7CF1" w:rsidRDefault="004213B6"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213B6" w:rsidRPr="003F7CF1" w:rsidRDefault="004213B6"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213B6" w:rsidRPr="003F7CF1" w:rsidRDefault="004213B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213B6" w:rsidRPr="003F7CF1" w:rsidRDefault="004213B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213B6" w:rsidRPr="003F7CF1" w:rsidRDefault="004213B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213B6" w:rsidRPr="003F7CF1" w:rsidRDefault="004213B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213B6" w:rsidRPr="003F7CF1" w:rsidRDefault="004213B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213B6" w:rsidRPr="003F7CF1" w:rsidRDefault="004213B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213B6" w:rsidRPr="003F7CF1" w:rsidRDefault="004213B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213B6" w:rsidRPr="003F7CF1" w:rsidRDefault="004213B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213B6" w:rsidRPr="003F7CF1" w:rsidRDefault="004213B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213B6" w:rsidRPr="003F7CF1" w:rsidRDefault="004213B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213B6" w:rsidRPr="003F7CF1" w:rsidRDefault="004213B6"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213B6" w:rsidRPr="003F7CF1" w:rsidRDefault="004213B6"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213B6" w:rsidRPr="003F7CF1" w:rsidRDefault="004213B6"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213B6" w:rsidRPr="003F7CF1" w:rsidRDefault="004213B6"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213B6" w:rsidRPr="003F7CF1" w:rsidRDefault="004213B6"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213B6" w:rsidRPr="003F7CF1" w:rsidRDefault="004213B6"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213B6" w:rsidRPr="003F7CF1" w:rsidRDefault="004213B6"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213B6" w:rsidRPr="003F7CF1" w:rsidRDefault="004213B6"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213B6" w:rsidRPr="003F7CF1" w:rsidRDefault="004213B6"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213B6" w:rsidRPr="003F7CF1" w:rsidRDefault="004213B6"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52628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52628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213B6" w:rsidRPr="003F7CF1" w:rsidRDefault="004213B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213B6" w:rsidRPr="003F7CF1" w:rsidRDefault="004213B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213B6" w:rsidRPr="003F7CF1" w:rsidRDefault="004213B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213B6" w:rsidRPr="003F7CF1" w:rsidRDefault="004213B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213B6" w:rsidRPr="003F7CF1" w:rsidRDefault="004213B6"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213B6" w:rsidRPr="003F7CF1" w:rsidRDefault="004213B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213B6" w:rsidRPr="003F7CF1" w:rsidRDefault="004213B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213B6" w:rsidRPr="003F7CF1" w:rsidRDefault="004213B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213B6" w:rsidRPr="003F7CF1" w:rsidRDefault="004213B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213B6" w:rsidRPr="003F7CF1" w:rsidRDefault="004213B6"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213B6" w:rsidRPr="003F7CF1" w:rsidRDefault="004213B6"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213B6" w:rsidRPr="003F7CF1" w:rsidRDefault="004213B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213B6" w:rsidRPr="003F7CF1" w:rsidRDefault="004213B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213B6" w:rsidRPr="003F7CF1" w:rsidRDefault="004213B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213B6" w:rsidRPr="003F7CF1" w:rsidRDefault="004213B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213B6" w:rsidRPr="003F7CF1" w:rsidRDefault="004213B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213B6" w:rsidRPr="003F7CF1" w:rsidRDefault="004213B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213B6" w:rsidRPr="003F7CF1" w:rsidRDefault="004213B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213B6" w:rsidRPr="003F7CF1" w:rsidRDefault="004213B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213B6" w:rsidRPr="003F7CF1" w:rsidRDefault="004213B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213B6" w:rsidRPr="003F7CF1" w:rsidRDefault="004213B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213B6" w:rsidRPr="003F7CF1" w:rsidRDefault="004213B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213B6" w:rsidRPr="003F7CF1" w:rsidRDefault="004213B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213B6" w:rsidRPr="003F7CF1" w:rsidRDefault="004213B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213B6" w:rsidRPr="003F7CF1" w:rsidRDefault="004213B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213B6" w:rsidRPr="003F7CF1" w:rsidRDefault="004213B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213B6" w:rsidRPr="003F7CF1" w:rsidRDefault="004213B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213B6" w:rsidRPr="003F7CF1" w:rsidRDefault="004213B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213B6" w:rsidRPr="003F7CF1" w:rsidRDefault="004213B6"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213B6" w:rsidRPr="003F7CF1" w:rsidRDefault="004213B6"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213B6" w:rsidRPr="003F7CF1" w:rsidRDefault="004213B6"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213B6" w:rsidRPr="003F7CF1" w:rsidRDefault="004213B6"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213B6" w:rsidRPr="003F7CF1" w:rsidRDefault="004213B6"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213B6" w:rsidRPr="003F7CF1" w:rsidRDefault="004213B6"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213B6" w:rsidRPr="003F7CF1" w:rsidRDefault="004213B6"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213B6" w:rsidRPr="003F7CF1" w:rsidRDefault="004213B6"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213B6" w:rsidRPr="003F7CF1" w:rsidRDefault="004213B6"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213B6" w:rsidRPr="003F7CF1" w:rsidRDefault="004213B6"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213B6" w:rsidRPr="003F7CF1" w:rsidRDefault="004213B6"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213B6" w:rsidRPr="003F7CF1" w:rsidRDefault="004213B6"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213B6" w:rsidRPr="003F7CF1" w:rsidRDefault="004213B6"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213B6" w:rsidRPr="003F7CF1" w:rsidRDefault="004213B6"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213B6" w:rsidRPr="003F7CF1" w:rsidRDefault="004213B6"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213B6" w:rsidRPr="003F7CF1" w:rsidRDefault="004213B6"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213B6" w:rsidRPr="003F7CF1" w:rsidRDefault="004213B6"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213B6" w:rsidRPr="003F7CF1" w:rsidRDefault="004213B6"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213B6" w:rsidRPr="003F7CF1" w:rsidRDefault="004213B6"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213B6" w:rsidRPr="003F7CF1" w:rsidRDefault="004213B6"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213B6" w:rsidRPr="003F7CF1" w:rsidRDefault="004213B6"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213B6" w:rsidRPr="003F7CF1" w:rsidRDefault="004213B6"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213B6" w:rsidRPr="003F7CF1" w:rsidRDefault="004213B6"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213B6" w:rsidRPr="003F7CF1" w:rsidRDefault="004213B6"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213B6" w:rsidRPr="003F7CF1" w:rsidRDefault="004213B6"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213B6" w:rsidRPr="003F7CF1" w:rsidRDefault="004213B6"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213B6" w:rsidRPr="003F7CF1" w:rsidRDefault="004213B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213B6" w:rsidRPr="003F7CF1" w:rsidRDefault="004213B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213B6" w:rsidRPr="003F7CF1" w:rsidRDefault="004213B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213B6" w:rsidRPr="003F7CF1" w:rsidRDefault="004213B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213B6" w:rsidRPr="003F7CF1" w:rsidRDefault="004213B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213B6" w:rsidRPr="003F7CF1" w:rsidRDefault="004213B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213B6" w:rsidRPr="003F7CF1" w:rsidRDefault="004213B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213B6" w:rsidRPr="003F7CF1" w:rsidRDefault="004213B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213B6" w:rsidRPr="003F7CF1" w:rsidRDefault="004213B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213B6" w:rsidRPr="003F7CF1" w:rsidRDefault="004213B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213B6" w:rsidRPr="003F7CF1" w:rsidRDefault="004213B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213B6" w:rsidRPr="003F7CF1" w:rsidRDefault="004213B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213B6" w:rsidRPr="003F7CF1" w:rsidRDefault="004213B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213B6" w:rsidRPr="003F7CF1" w:rsidRDefault="004213B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213B6" w:rsidRPr="003F7CF1" w:rsidRDefault="004213B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213B6" w:rsidRPr="003F7CF1" w:rsidRDefault="004213B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213B6" w:rsidRPr="003F7CF1" w:rsidRDefault="004213B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213B6" w:rsidRPr="003F7CF1" w:rsidRDefault="004213B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213B6" w:rsidRPr="003F7CF1" w:rsidRDefault="004213B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213B6" w:rsidRPr="003F7CF1" w:rsidRDefault="004213B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213B6" w:rsidRPr="003F7CF1" w:rsidRDefault="004213B6"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213B6" w:rsidRPr="003F7CF1" w:rsidRDefault="004213B6"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213B6" w:rsidRPr="003F7CF1" w:rsidRDefault="004213B6"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213B6" w:rsidRPr="003F7CF1" w:rsidRDefault="004213B6"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213B6" w:rsidRPr="003F7CF1" w:rsidRDefault="004213B6"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213B6" w:rsidRPr="003F7CF1" w:rsidRDefault="004213B6"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213B6" w:rsidRPr="003F7CF1" w:rsidRDefault="004213B6"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213B6" w:rsidRPr="003F7CF1" w:rsidRDefault="004213B6"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213B6" w:rsidRPr="003F7CF1" w:rsidRDefault="004213B6"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213B6" w:rsidRPr="003F7CF1" w:rsidRDefault="004213B6"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213B6" w:rsidRPr="003F7CF1" w:rsidRDefault="004213B6"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213B6" w:rsidRPr="003F7CF1" w:rsidRDefault="004213B6"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213B6" w:rsidRPr="003F7CF1" w:rsidRDefault="004213B6"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213B6" w:rsidRPr="003F7CF1" w:rsidRDefault="004213B6"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213B6" w:rsidRPr="003F7CF1" w:rsidRDefault="004213B6"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213B6" w:rsidRPr="003F7CF1" w:rsidRDefault="004213B6"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213B6" w:rsidRPr="003F7CF1" w:rsidRDefault="004213B6"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213B6" w:rsidRPr="003F7CF1" w:rsidRDefault="004213B6"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213B6" w:rsidRPr="003F7CF1" w:rsidRDefault="004213B6"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213B6" w:rsidRPr="003F7CF1" w:rsidRDefault="004213B6"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213B6" w:rsidRPr="003F7CF1" w:rsidRDefault="004213B6"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213B6" w:rsidRPr="003F7CF1" w:rsidRDefault="004213B6"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213B6" w:rsidRPr="003F7CF1" w:rsidRDefault="004213B6"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213B6" w:rsidRPr="003F7CF1" w:rsidRDefault="004213B6"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213B6" w:rsidRPr="003F7CF1" w:rsidRDefault="004213B6"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213B6" w:rsidRPr="003F7CF1" w:rsidRDefault="004213B6"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213B6" w:rsidRPr="003F7CF1" w:rsidRDefault="004213B6"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213B6" w:rsidRPr="003F7CF1" w:rsidRDefault="004213B6"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213B6" w:rsidRPr="003F7CF1" w:rsidRDefault="004213B6"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213B6" w:rsidRPr="003F7CF1" w:rsidRDefault="004213B6"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213B6" w:rsidRPr="003F7CF1" w:rsidRDefault="004213B6"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52628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52628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52628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213B6" w:rsidRPr="003F7CF1" w:rsidRDefault="004213B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213B6" w:rsidRPr="003F7CF1" w:rsidRDefault="004213B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213B6" w:rsidRPr="003F7CF1" w:rsidRDefault="004213B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213B6" w:rsidRPr="003F7CF1" w:rsidRDefault="004213B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213B6" w:rsidRPr="003F7CF1" w:rsidRDefault="004213B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213B6" w:rsidRPr="003F7CF1" w:rsidRDefault="004213B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213B6" w:rsidRPr="003F7CF1" w:rsidRDefault="004213B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213B6" w:rsidRPr="003F7CF1" w:rsidRDefault="004213B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213B6" w:rsidRPr="003F7CF1" w:rsidRDefault="004213B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213B6" w:rsidRPr="003F7CF1" w:rsidRDefault="004213B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213B6" w:rsidRPr="003F7CF1" w:rsidRDefault="004213B6"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213B6" w:rsidRPr="003F7CF1" w:rsidRDefault="004213B6"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213B6" w:rsidRPr="003F7CF1" w:rsidRDefault="004213B6"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213B6" w:rsidRPr="003F7CF1" w:rsidRDefault="004213B6"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213B6" w:rsidRPr="003F7CF1" w:rsidRDefault="004213B6"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213B6" w:rsidRPr="003F7CF1" w:rsidRDefault="004213B6"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213B6" w:rsidRPr="003F7CF1" w:rsidRDefault="004213B6"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213B6" w:rsidRPr="003F7CF1" w:rsidRDefault="004213B6"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213B6" w:rsidRPr="003F7CF1" w:rsidRDefault="004213B6"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213B6" w:rsidRPr="003F7CF1" w:rsidRDefault="004213B6"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213B6" w:rsidRPr="003F7CF1" w:rsidRDefault="004213B6"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213B6" w:rsidRPr="003F7CF1" w:rsidRDefault="004213B6"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213B6" w:rsidRPr="003F7CF1" w:rsidRDefault="004213B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213B6" w:rsidRPr="003F7CF1" w:rsidRDefault="004213B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213B6" w:rsidRPr="003F7CF1" w:rsidRDefault="004213B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213B6" w:rsidRPr="003F7CF1" w:rsidRDefault="004213B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213B6" w:rsidRPr="003F7CF1" w:rsidRDefault="004213B6" w:rsidP="00E80032">
                              <w:pPr>
                                <w:pStyle w:val="SourceCodeBoxText"/>
                                <w:rPr>
                                  <w:sz w:val="19"/>
                                  <w:szCs w:val="19"/>
                                  <w:lang w:val="en-US"/>
                                </w:rPr>
                              </w:pPr>
                              <w:r w:rsidRPr="003F7CF1">
                                <w:rPr>
                                  <w:sz w:val="19"/>
                                  <w:szCs w:val="19"/>
                                  <w:lang w:val="en-US"/>
                                </w:rPr>
                                <w:t>push 1</w:t>
                              </w:r>
                            </w:p>
                            <w:p w14:paraId="3C159322" w14:textId="77777777" w:rsidR="004213B6" w:rsidRPr="003F7CF1" w:rsidRDefault="004213B6" w:rsidP="00E80032">
                              <w:pPr>
                                <w:pStyle w:val="SourceCodeBoxText"/>
                                <w:rPr>
                                  <w:sz w:val="19"/>
                                  <w:szCs w:val="19"/>
                                  <w:lang w:val="en-US"/>
                                </w:rPr>
                              </w:pPr>
                              <w:r w:rsidRPr="003F7CF1">
                                <w:rPr>
                                  <w:sz w:val="19"/>
                                  <w:szCs w:val="19"/>
                                  <w:lang w:val="en-US"/>
                                </w:rPr>
                                <w:t>push 2</w:t>
                              </w:r>
                            </w:p>
                            <w:p w14:paraId="22BA48C9" w14:textId="77777777" w:rsidR="004213B6" w:rsidRPr="003F7CF1" w:rsidRDefault="004213B6" w:rsidP="00E80032">
                              <w:pPr>
                                <w:pStyle w:val="SourceCodeBoxText"/>
                                <w:rPr>
                                  <w:sz w:val="19"/>
                                  <w:szCs w:val="19"/>
                                  <w:lang w:val="en-US"/>
                                </w:rPr>
                              </w:pPr>
                              <w:r w:rsidRPr="003F7CF1">
                                <w:rPr>
                                  <w:sz w:val="19"/>
                                  <w:szCs w:val="19"/>
                                  <w:lang w:val="en-US"/>
                                </w:rPr>
                                <w:t>push 3</w:t>
                              </w:r>
                            </w:p>
                            <w:p w14:paraId="5F86FACB"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213B6" w:rsidRPr="003F7CF1" w:rsidRDefault="004213B6"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213B6" w:rsidRPr="003F7CF1" w:rsidRDefault="004213B6"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213B6" w:rsidRPr="003F7CF1" w:rsidRDefault="004213B6"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213B6" w:rsidRPr="003F7CF1" w:rsidRDefault="004213B6" w:rsidP="00E80032">
                        <w:pPr>
                          <w:pStyle w:val="SourceCodeBoxText"/>
                          <w:rPr>
                            <w:sz w:val="19"/>
                            <w:szCs w:val="19"/>
                            <w:lang w:val="en-US"/>
                          </w:rPr>
                        </w:pPr>
                        <w:r w:rsidRPr="003F7CF1">
                          <w:rPr>
                            <w:sz w:val="19"/>
                            <w:szCs w:val="19"/>
                            <w:lang w:val="en-US"/>
                          </w:rPr>
                          <w:t>push 1</w:t>
                        </w:r>
                      </w:p>
                      <w:p w14:paraId="3C159322" w14:textId="77777777" w:rsidR="004213B6" w:rsidRPr="003F7CF1" w:rsidRDefault="004213B6" w:rsidP="00E80032">
                        <w:pPr>
                          <w:pStyle w:val="SourceCodeBoxText"/>
                          <w:rPr>
                            <w:sz w:val="19"/>
                            <w:szCs w:val="19"/>
                            <w:lang w:val="en-US"/>
                          </w:rPr>
                        </w:pPr>
                        <w:r w:rsidRPr="003F7CF1">
                          <w:rPr>
                            <w:sz w:val="19"/>
                            <w:szCs w:val="19"/>
                            <w:lang w:val="en-US"/>
                          </w:rPr>
                          <w:t>push 2</w:t>
                        </w:r>
                      </w:p>
                      <w:p w14:paraId="22BA48C9" w14:textId="77777777" w:rsidR="004213B6" w:rsidRPr="003F7CF1" w:rsidRDefault="004213B6" w:rsidP="00E80032">
                        <w:pPr>
                          <w:pStyle w:val="SourceCodeBoxText"/>
                          <w:rPr>
                            <w:sz w:val="19"/>
                            <w:szCs w:val="19"/>
                            <w:lang w:val="en-US"/>
                          </w:rPr>
                        </w:pPr>
                        <w:r w:rsidRPr="003F7CF1">
                          <w:rPr>
                            <w:sz w:val="19"/>
                            <w:szCs w:val="19"/>
                            <w:lang w:val="en-US"/>
                          </w:rPr>
                          <w:t>push 3</w:t>
                        </w:r>
                      </w:p>
                      <w:p w14:paraId="5F86FACB" w14:textId="77777777" w:rsidR="004213B6" w:rsidRPr="003F7CF1" w:rsidRDefault="004213B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213B6" w:rsidRPr="003F7CF1" w:rsidRDefault="004213B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213B6" w:rsidRPr="003F7CF1" w:rsidRDefault="004213B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213B6" w:rsidRPr="003F7CF1" w:rsidRDefault="004213B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213B6" w:rsidRPr="003F7CF1" w:rsidRDefault="004213B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213B6" w:rsidRPr="003F7CF1" w:rsidRDefault="004213B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213B6" w:rsidRPr="003F7CF1" w:rsidRDefault="004213B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213B6" w:rsidRPr="003F7CF1" w:rsidRDefault="004213B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213B6" w:rsidRPr="003F7CF1" w:rsidRDefault="004213B6"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213B6" w:rsidRPr="003F7CF1" w:rsidRDefault="004213B6"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213B6" w:rsidRPr="003F7CF1" w:rsidRDefault="004213B6"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213B6" w:rsidRPr="003F7CF1" w:rsidRDefault="004213B6"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213B6" w:rsidRPr="003F7CF1" w:rsidRDefault="004213B6"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213B6" w:rsidRPr="003F7CF1" w:rsidRDefault="004213B6"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213B6" w:rsidRPr="003F7CF1" w:rsidRDefault="004213B6"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213B6" w:rsidRPr="003F7CF1" w:rsidRDefault="004213B6"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213B6" w:rsidRPr="003F7CF1" w:rsidRDefault="004213B6"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213B6" w:rsidRPr="003F7CF1" w:rsidRDefault="004213B6"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213B6" w:rsidRPr="003F7CF1" w:rsidRDefault="004213B6"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213B6" w:rsidRPr="003F7CF1" w:rsidRDefault="004213B6"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213B6" w:rsidRPr="003F7CF1" w:rsidRDefault="004213B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213B6" w:rsidRPr="003F7CF1" w:rsidRDefault="004213B6" w:rsidP="00E80032">
                              <w:pPr>
                                <w:pStyle w:val="SourceCodeBoxText"/>
                                <w:rPr>
                                  <w:sz w:val="19"/>
                                  <w:szCs w:val="19"/>
                                  <w:lang w:val="en-US"/>
                                </w:rPr>
                              </w:pPr>
                              <w:r w:rsidRPr="003F7CF1">
                                <w:rPr>
                                  <w:sz w:val="19"/>
                                  <w:szCs w:val="19"/>
                                  <w:lang w:val="en-US"/>
                                </w:rPr>
                                <w:t>3</w:t>
                              </w:r>
                            </w:p>
                            <w:p w14:paraId="40F6D3AC" w14:textId="77777777" w:rsidR="004213B6" w:rsidRPr="003F7CF1" w:rsidRDefault="004213B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213B6" w:rsidRPr="003F7CF1" w:rsidRDefault="004213B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213B6" w:rsidRPr="003F7CF1" w:rsidRDefault="004213B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213B6" w:rsidRPr="003F7CF1" w:rsidRDefault="004213B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213B6" w:rsidRPr="003F7CF1" w:rsidRDefault="004213B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213B6" w:rsidRPr="003F7CF1" w:rsidRDefault="004213B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213B6" w:rsidRPr="003F7CF1" w:rsidRDefault="004213B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213B6" w:rsidRPr="003F7CF1" w:rsidRDefault="004213B6" w:rsidP="00E80032">
                        <w:pPr>
                          <w:pStyle w:val="SourceCodeBoxText"/>
                          <w:rPr>
                            <w:sz w:val="19"/>
                            <w:szCs w:val="19"/>
                            <w:lang w:val="en-US"/>
                          </w:rPr>
                        </w:pPr>
                        <w:r w:rsidRPr="003F7CF1">
                          <w:rPr>
                            <w:sz w:val="19"/>
                            <w:szCs w:val="19"/>
                            <w:lang w:val="en-US"/>
                          </w:rPr>
                          <w:t>3</w:t>
                        </w:r>
                      </w:p>
                      <w:p w14:paraId="40F6D3AC" w14:textId="77777777" w:rsidR="004213B6" w:rsidRPr="003F7CF1" w:rsidRDefault="004213B6"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213B6" w:rsidRPr="003F7CF1" w:rsidRDefault="004213B6"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213B6" w:rsidRPr="003F7CF1" w:rsidRDefault="004213B6"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213B6" w:rsidRPr="003F7CF1" w:rsidRDefault="004213B6"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213B6" w:rsidRPr="003F7CF1" w:rsidRDefault="004213B6"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213B6" w:rsidRPr="003F7CF1" w:rsidRDefault="004213B6"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213B6" w:rsidRPr="003F7CF1" w:rsidRDefault="004213B6"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213B6" w:rsidRPr="003F7CF1" w:rsidRDefault="004213B6"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213B6" w:rsidRPr="003F7CF1" w:rsidRDefault="004213B6"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213B6" w:rsidRPr="003F7CF1" w:rsidRDefault="004213B6"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213B6" w:rsidRPr="003F7CF1" w:rsidRDefault="004213B6"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213B6" w:rsidRPr="003F7CF1" w:rsidRDefault="004213B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213B6" w:rsidRDefault="004213B6" w:rsidP="005F7461">
                              <w:pPr>
                                <w:spacing w:before="60" w:after="0"/>
                                <w:jc w:val="center"/>
                                <w:rPr>
                                  <w:lang w:val="sv-SE"/>
                                </w:rPr>
                              </w:pPr>
                              <w:r>
                                <w:rPr>
                                  <w:lang w:val="sv-SE"/>
                                </w:rPr>
                                <w:t>Preprocessor</w:t>
                              </w:r>
                            </w:p>
                            <w:p w14:paraId="04F32221" w14:textId="77777777" w:rsidR="004213B6" w:rsidRPr="00C7380D" w:rsidRDefault="004213B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213B6" w:rsidRPr="008541FD" w:rsidRDefault="004213B6" w:rsidP="005F7461">
                              <w:pPr>
                                <w:spacing w:before="60" w:after="0"/>
                                <w:jc w:val="center"/>
                              </w:pPr>
                              <w:r w:rsidRPr="008541FD">
                                <w:t>Source</w:t>
                              </w:r>
                              <w:r>
                                <w:t xml:space="preserve"> </w:t>
                              </w:r>
                              <w:r w:rsidRPr="008541FD">
                                <w:t>Code</w:t>
                              </w:r>
                            </w:p>
                            <w:p w14:paraId="4FCEAC5C" w14:textId="77777777" w:rsidR="004213B6" w:rsidRDefault="004213B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213B6" w:rsidRDefault="004213B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213B6" w:rsidRDefault="004213B6" w:rsidP="005F7461">
                              <w:pPr>
                                <w:pStyle w:val="Normalwebb"/>
                                <w:spacing w:before="60" w:line="256" w:lineRule="auto"/>
                                <w:jc w:val="center"/>
                              </w:pPr>
                              <w:r>
                                <w:rPr>
                                  <w:rFonts w:eastAsia="Calibri"/>
                                  <w:sz w:val="22"/>
                                  <w:szCs w:val="22"/>
                                  <w:lang w:val="en-US"/>
                                </w:rPr>
                                <w:t>Processed Code</w:t>
                              </w:r>
                            </w:p>
                            <w:p w14:paraId="14142DBC" w14:textId="77777777" w:rsidR="004213B6" w:rsidRDefault="004213B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213B6" w:rsidRDefault="004213B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213B6" w:rsidRDefault="004213B6" w:rsidP="005F7461">
                              <w:pPr>
                                <w:pStyle w:val="Normalwebb"/>
                                <w:spacing w:before="60" w:line="254" w:lineRule="auto"/>
                                <w:jc w:val="center"/>
                              </w:pPr>
                              <w:r>
                                <w:rPr>
                                  <w:rFonts w:eastAsia="Calibri"/>
                                  <w:sz w:val="22"/>
                                  <w:szCs w:val="22"/>
                                  <w:lang w:val="en-US"/>
                                </w:rPr>
                                <w:t>Syntax Tree</w:t>
                              </w:r>
                            </w:p>
                            <w:p w14:paraId="070DB26E" w14:textId="77777777" w:rsidR="004213B6" w:rsidRDefault="004213B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213B6" w:rsidRDefault="004213B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213B6" w:rsidRDefault="004213B6" w:rsidP="005F7461">
                              <w:pPr>
                                <w:pStyle w:val="Normalwebb"/>
                                <w:spacing w:before="60" w:line="252" w:lineRule="auto"/>
                                <w:jc w:val="center"/>
                              </w:pPr>
                              <w:r>
                                <w:rPr>
                                  <w:rFonts w:eastAsia="Calibri"/>
                                  <w:sz w:val="22"/>
                                  <w:szCs w:val="22"/>
                                  <w:lang w:val="en-US"/>
                                </w:rPr>
                                <w:t>Optimized Syntax Tree</w:t>
                              </w:r>
                            </w:p>
                            <w:p w14:paraId="3315953C" w14:textId="77777777" w:rsidR="004213B6" w:rsidRDefault="004213B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213B6" w:rsidRDefault="004213B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213B6" w:rsidRDefault="004213B6" w:rsidP="005F7461">
                              <w:pPr>
                                <w:pStyle w:val="Normalwebb"/>
                                <w:spacing w:before="60" w:line="252" w:lineRule="auto"/>
                                <w:jc w:val="center"/>
                              </w:pPr>
                              <w:r>
                                <w:rPr>
                                  <w:rFonts w:eastAsia="Calibri"/>
                                  <w:sz w:val="22"/>
                                  <w:szCs w:val="22"/>
                                  <w:lang w:val="en-US"/>
                                </w:rPr>
                                <w:t>Middle Code List</w:t>
                              </w:r>
                            </w:p>
                            <w:p w14:paraId="321C1BE9" w14:textId="77777777" w:rsidR="004213B6" w:rsidRDefault="004213B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213B6" w:rsidRDefault="004213B6" w:rsidP="005F7461">
                              <w:pPr>
                                <w:pStyle w:val="Normalwebb"/>
                                <w:spacing w:before="60" w:line="252" w:lineRule="auto"/>
                                <w:jc w:val="center"/>
                              </w:pPr>
                              <w:r>
                                <w:rPr>
                                  <w:rFonts w:eastAsia="Calibri"/>
                                  <w:sz w:val="22"/>
                                  <w:szCs w:val="22"/>
                                  <w:lang w:val="en-US"/>
                                </w:rPr>
                                <w:t>Optimized Middle Code List</w:t>
                              </w:r>
                            </w:p>
                            <w:p w14:paraId="4CF9CB98" w14:textId="77777777" w:rsidR="004213B6" w:rsidRDefault="004213B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213B6" w:rsidRDefault="004213B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213B6" w:rsidRDefault="004213B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213B6" w:rsidRDefault="004213B6" w:rsidP="005F7461">
                        <w:pPr>
                          <w:spacing w:before="60" w:after="0"/>
                          <w:jc w:val="center"/>
                          <w:rPr>
                            <w:lang w:val="sv-SE"/>
                          </w:rPr>
                        </w:pPr>
                        <w:r>
                          <w:rPr>
                            <w:lang w:val="sv-SE"/>
                          </w:rPr>
                          <w:t>Preprocessor</w:t>
                        </w:r>
                      </w:p>
                      <w:p w14:paraId="04F32221" w14:textId="77777777" w:rsidR="004213B6" w:rsidRPr="00C7380D" w:rsidRDefault="004213B6"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213B6" w:rsidRPr="008541FD" w:rsidRDefault="004213B6" w:rsidP="005F7461">
                        <w:pPr>
                          <w:spacing w:before="60" w:after="0"/>
                          <w:jc w:val="center"/>
                        </w:pPr>
                        <w:r w:rsidRPr="008541FD">
                          <w:t>Source</w:t>
                        </w:r>
                        <w:r>
                          <w:t xml:space="preserve"> </w:t>
                        </w:r>
                        <w:r w:rsidRPr="008541FD">
                          <w:t>Code</w:t>
                        </w:r>
                      </w:p>
                      <w:p w14:paraId="4FCEAC5C" w14:textId="77777777" w:rsidR="004213B6" w:rsidRDefault="004213B6"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213B6" w:rsidRDefault="004213B6"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213B6" w:rsidRDefault="004213B6" w:rsidP="005F7461">
                        <w:pPr>
                          <w:pStyle w:val="Normalwebb"/>
                          <w:spacing w:before="60" w:line="256" w:lineRule="auto"/>
                          <w:jc w:val="center"/>
                        </w:pPr>
                        <w:r>
                          <w:rPr>
                            <w:rFonts w:eastAsia="Calibri"/>
                            <w:sz w:val="22"/>
                            <w:szCs w:val="22"/>
                            <w:lang w:val="en-US"/>
                          </w:rPr>
                          <w:t>Processed Code</w:t>
                        </w:r>
                      </w:p>
                      <w:p w14:paraId="14142DBC" w14:textId="77777777" w:rsidR="004213B6" w:rsidRDefault="004213B6"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213B6" w:rsidRDefault="004213B6"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213B6" w:rsidRDefault="004213B6" w:rsidP="005F7461">
                        <w:pPr>
                          <w:pStyle w:val="Normalwebb"/>
                          <w:spacing w:before="60" w:line="254" w:lineRule="auto"/>
                          <w:jc w:val="center"/>
                        </w:pPr>
                        <w:r>
                          <w:rPr>
                            <w:rFonts w:eastAsia="Calibri"/>
                            <w:sz w:val="22"/>
                            <w:szCs w:val="22"/>
                            <w:lang w:val="en-US"/>
                          </w:rPr>
                          <w:t>Syntax Tree</w:t>
                        </w:r>
                      </w:p>
                      <w:p w14:paraId="070DB26E" w14:textId="77777777" w:rsidR="004213B6" w:rsidRDefault="004213B6"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213B6" w:rsidRDefault="004213B6"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213B6" w:rsidRDefault="004213B6" w:rsidP="005F7461">
                        <w:pPr>
                          <w:pStyle w:val="Normalwebb"/>
                          <w:spacing w:before="60" w:line="252" w:lineRule="auto"/>
                          <w:jc w:val="center"/>
                        </w:pPr>
                        <w:r>
                          <w:rPr>
                            <w:rFonts w:eastAsia="Calibri"/>
                            <w:sz w:val="22"/>
                            <w:szCs w:val="22"/>
                            <w:lang w:val="en-US"/>
                          </w:rPr>
                          <w:t>Optimized Syntax Tree</w:t>
                        </w:r>
                      </w:p>
                      <w:p w14:paraId="3315953C" w14:textId="77777777" w:rsidR="004213B6" w:rsidRDefault="004213B6"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213B6" w:rsidRDefault="004213B6"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213B6" w:rsidRDefault="004213B6" w:rsidP="005F7461">
                        <w:pPr>
                          <w:pStyle w:val="Normalwebb"/>
                          <w:spacing w:before="60" w:line="252" w:lineRule="auto"/>
                          <w:jc w:val="center"/>
                        </w:pPr>
                        <w:r>
                          <w:rPr>
                            <w:rFonts w:eastAsia="Calibri"/>
                            <w:sz w:val="22"/>
                            <w:szCs w:val="22"/>
                            <w:lang w:val="en-US"/>
                          </w:rPr>
                          <w:t>Middle Code List</w:t>
                        </w:r>
                      </w:p>
                      <w:p w14:paraId="321C1BE9" w14:textId="77777777" w:rsidR="004213B6" w:rsidRDefault="004213B6"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213B6" w:rsidRDefault="004213B6" w:rsidP="005F7461">
                        <w:pPr>
                          <w:pStyle w:val="Normalwebb"/>
                          <w:spacing w:before="60" w:line="252" w:lineRule="auto"/>
                          <w:jc w:val="center"/>
                        </w:pPr>
                        <w:r>
                          <w:rPr>
                            <w:rFonts w:eastAsia="Calibri"/>
                            <w:sz w:val="22"/>
                            <w:szCs w:val="22"/>
                            <w:lang w:val="en-US"/>
                          </w:rPr>
                          <w:t>Optimized Middle Code List</w:t>
                        </w:r>
                      </w:p>
                      <w:p w14:paraId="4CF9CB98" w14:textId="77777777" w:rsidR="004213B6" w:rsidRDefault="004213B6"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213B6" w:rsidRDefault="004213B6"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213B6" w:rsidRDefault="004213B6"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213B6" w:rsidRDefault="004213B6" w:rsidP="006F14D0">
                              <w:pPr>
                                <w:spacing w:before="60" w:after="0"/>
                                <w:jc w:val="center"/>
                                <w:rPr>
                                  <w:lang w:val="sv-SE"/>
                                </w:rPr>
                              </w:pPr>
                              <w:r>
                                <w:rPr>
                                  <w:lang w:val="sv-SE"/>
                                </w:rPr>
                                <w:t>Preprocessor</w:t>
                              </w:r>
                            </w:p>
                            <w:p w14:paraId="2CD90E0F" w14:textId="77777777" w:rsidR="004213B6" w:rsidRPr="00C7380D" w:rsidRDefault="004213B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213B6" w:rsidRPr="008541FD" w:rsidRDefault="004213B6" w:rsidP="006F14D0">
                              <w:pPr>
                                <w:spacing w:before="60" w:after="0"/>
                                <w:jc w:val="center"/>
                              </w:pPr>
                              <w:r w:rsidRPr="008541FD">
                                <w:t>Source</w:t>
                              </w:r>
                              <w:r>
                                <w:t xml:space="preserve"> </w:t>
                              </w:r>
                              <w:r w:rsidRPr="008541FD">
                                <w:t>Code</w:t>
                              </w:r>
                            </w:p>
                            <w:p w14:paraId="1314F231" w14:textId="77777777" w:rsidR="004213B6" w:rsidRDefault="004213B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213B6" w:rsidRDefault="004213B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213B6" w:rsidRDefault="004213B6" w:rsidP="006F14D0">
                              <w:pPr>
                                <w:pStyle w:val="Normalwebb"/>
                                <w:spacing w:before="60" w:line="256" w:lineRule="auto"/>
                                <w:jc w:val="center"/>
                              </w:pPr>
                              <w:r>
                                <w:rPr>
                                  <w:rFonts w:eastAsia="Calibri"/>
                                  <w:sz w:val="22"/>
                                  <w:szCs w:val="22"/>
                                  <w:lang w:val="en-US"/>
                                </w:rPr>
                                <w:t>Processed Code</w:t>
                              </w:r>
                            </w:p>
                            <w:p w14:paraId="705B7689" w14:textId="77777777" w:rsidR="004213B6" w:rsidRDefault="004213B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213B6" w:rsidRDefault="004213B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213B6" w:rsidRDefault="004213B6" w:rsidP="006F14D0">
                              <w:pPr>
                                <w:pStyle w:val="Normalwebb"/>
                                <w:spacing w:before="60" w:line="254" w:lineRule="auto"/>
                                <w:jc w:val="center"/>
                              </w:pPr>
                              <w:r>
                                <w:rPr>
                                  <w:rFonts w:eastAsia="Calibri"/>
                                  <w:sz w:val="22"/>
                                  <w:szCs w:val="22"/>
                                  <w:lang w:val="en-US"/>
                                </w:rPr>
                                <w:t>Syntax Tree</w:t>
                              </w:r>
                            </w:p>
                            <w:p w14:paraId="20988EE2" w14:textId="77777777" w:rsidR="004213B6" w:rsidRDefault="004213B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213B6" w:rsidRDefault="004213B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213B6" w:rsidRDefault="004213B6" w:rsidP="006F14D0">
                              <w:pPr>
                                <w:pStyle w:val="Normalwebb"/>
                                <w:spacing w:before="60" w:line="252" w:lineRule="auto"/>
                                <w:jc w:val="center"/>
                              </w:pPr>
                              <w:r>
                                <w:rPr>
                                  <w:rFonts w:eastAsia="Calibri"/>
                                  <w:sz w:val="22"/>
                                  <w:szCs w:val="22"/>
                                  <w:lang w:val="en-US"/>
                                </w:rPr>
                                <w:t>Optimized Syntax Tree</w:t>
                              </w:r>
                            </w:p>
                            <w:p w14:paraId="35223DB0" w14:textId="77777777" w:rsidR="004213B6" w:rsidRDefault="004213B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213B6" w:rsidRDefault="004213B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213B6" w:rsidRDefault="004213B6" w:rsidP="006F14D0">
                              <w:pPr>
                                <w:pStyle w:val="Normalwebb"/>
                                <w:spacing w:before="60" w:line="252" w:lineRule="auto"/>
                                <w:jc w:val="center"/>
                              </w:pPr>
                              <w:r>
                                <w:rPr>
                                  <w:rFonts w:eastAsia="Calibri"/>
                                  <w:sz w:val="22"/>
                                  <w:szCs w:val="22"/>
                                  <w:lang w:val="en-US"/>
                                </w:rPr>
                                <w:t>Middle Code List</w:t>
                              </w:r>
                            </w:p>
                            <w:p w14:paraId="5410A942" w14:textId="77777777" w:rsidR="004213B6" w:rsidRDefault="004213B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213B6" w:rsidRDefault="004213B6" w:rsidP="006F14D0">
                              <w:pPr>
                                <w:pStyle w:val="Normalwebb"/>
                                <w:spacing w:before="60" w:line="252" w:lineRule="auto"/>
                                <w:jc w:val="center"/>
                              </w:pPr>
                              <w:r>
                                <w:rPr>
                                  <w:rFonts w:eastAsia="Calibri"/>
                                  <w:sz w:val="22"/>
                                  <w:szCs w:val="22"/>
                                  <w:lang w:val="en-US"/>
                                </w:rPr>
                                <w:t>Optimized Middle Code List</w:t>
                              </w:r>
                            </w:p>
                            <w:p w14:paraId="36F7A1DE" w14:textId="77777777" w:rsidR="004213B6" w:rsidRDefault="004213B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213B6" w:rsidRDefault="004213B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213B6" w:rsidRDefault="004213B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213B6" w:rsidRDefault="004213B6" w:rsidP="006F14D0">
                        <w:pPr>
                          <w:spacing w:before="60" w:after="0"/>
                          <w:jc w:val="center"/>
                          <w:rPr>
                            <w:lang w:val="sv-SE"/>
                          </w:rPr>
                        </w:pPr>
                        <w:r>
                          <w:rPr>
                            <w:lang w:val="sv-SE"/>
                          </w:rPr>
                          <w:t>Preprocessor</w:t>
                        </w:r>
                      </w:p>
                      <w:p w14:paraId="2CD90E0F" w14:textId="77777777" w:rsidR="004213B6" w:rsidRPr="00C7380D" w:rsidRDefault="004213B6"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213B6" w:rsidRPr="008541FD" w:rsidRDefault="004213B6" w:rsidP="006F14D0">
                        <w:pPr>
                          <w:spacing w:before="60" w:after="0"/>
                          <w:jc w:val="center"/>
                        </w:pPr>
                        <w:r w:rsidRPr="008541FD">
                          <w:t>Source</w:t>
                        </w:r>
                        <w:r>
                          <w:t xml:space="preserve"> </w:t>
                        </w:r>
                        <w:r w:rsidRPr="008541FD">
                          <w:t>Code</w:t>
                        </w:r>
                      </w:p>
                      <w:p w14:paraId="1314F231" w14:textId="77777777" w:rsidR="004213B6" w:rsidRDefault="004213B6"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213B6" w:rsidRDefault="004213B6"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213B6" w:rsidRDefault="004213B6" w:rsidP="006F14D0">
                        <w:pPr>
                          <w:pStyle w:val="Normalwebb"/>
                          <w:spacing w:before="60" w:line="256" w:lineRule="auto"/>
                          <w:jc w:val="center"/>
                        </w:pPr>
                        <w:r>
                          <w:rPr>
                            <w:rFonts w:eastAsia="Calibri"/>
                            <w:sz w:val="22"/>
                            <w:szCs w:val="22"/>
                            <w:lang w:val="en-US"/>
                          </w:rPr>
                          <w:t>Processed Code</w:t>
                        </w:r>
                      </w:p>
                      <w:p w14:paraId="705B7689" w14:textId="77777777" w:rsidR="004213B6" w:rsidRDefault="004213B6"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213B6" w:rsidRDefault="004213B6"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213B6" w:rsidRDefault="004213B6" w:rsidP="006F14D0">
                        <w:pPr>
                          <w:pStyle w:val="Normalwebb"/>
                          <w:spacing w:before="60" w:line="254" w:lineRule="auto"/>
                          <w:jc w:val="center"/>
                        </w:pPr>
                        <w:r>
                          <w:rPr>
                            <w:rFonts w:eastAsia="Calibri"/>
                            <w:sz w:val="22"/>
                            <w:szCs w:val="22"/>
                            <w:lang w:val="en-US"/>
                          </w:rPr>
                          <w:t>Syntax Tree</w:t>
                        </w:r>
                      </w:p>
                      <w:p w14:paraId="20988EE2" w14:textId="77777777" w:rsidR="004213B6" w:rsidRDefault="004213B6"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213B6" w:rsidRDefault="004213B6"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213B6" w:rsidRDefault="004213B6" w:rsidP="006F14D0">
                        <w:pPr>
                          <w:pStyle w:val="Normalwebb"/>
                          <w:spacing w:before="60" w:line="252" w:lineRule="auto"/>
                          <w:jc w:val="center"/>
                        </w:pPr>
                        <w:r>
                          <w:rPr>
                            <w:rFonts w:eastAsia="Calibri"/>
                            <w:sz w:val="22"/>
                            <w:szCs w:val="22"/>
                            <w:lang w:val="en-US"/>
                          </w:rPr>
                          <w:t>Optimized Syntax Tree</w:t>
                        </w:r>
                      </w:p>
                      <w:p w14:paraId="35223DB0" w14:textId="77777777" w:rsidR="004213B6" w:rsidRDefault="004213B6"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213B6" w:rsidRDefault="004213B6"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213B6" w:rsidRDefault="004213B6" w:rsidP="006F14D0">
                        <w:pPr>
                          <w:pStyle w:val="Normalwebb"/>
                          <w:spacing w:before="60" w:line="252" w:lineRule="auto"/>
                          <w:jc w:val="center"/>
                        </w:pPr>
                        <w:r>
                          <w:rPr>
                            <w:rFonts w:eastAsia="Calibri"/>
                            <w:sz w:val="22"/>
                            <w:szCs w:val="22"/>
                            <w:lang w:val="en-US"/>
                          </w:rPr>
                          <w:t>Middle Code List</w:t>
                        </w:r>
                      </w:p>
                      <w:p w14:paraId="5410A942" w14:textId="77777777" w:rsidR="004213B6" w:rsidRDefault="004213B6"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213B6" w:rsidRDefault="004213B6" w:rsidP="006F14D0">
                        <w:pPr>
                          <w:pStyle w:val="Normalwebb"/>
                          <w:spacing w:before="60" w:line="252" w:lineRule="auto"/>
                          <w:jc w:val="center"/>
                        </w:pPr>
                        <w:r>
                          <w:rPr>
                            <w:rFonts w:eastAsia="Calibri"/>
                            <w:sz w:val="22"/>
                            <w:szCs w:val="22"/>
                            <w:lang w:val="en-US"/>
                          </w:rPr>
                          <w:t>Optimized Middle Code List</w:t>
                        </w:r>
                      </w:p>
                      <w:p w14:paraId="36F7A1DE" w14:textId="77777777" w:rsidR="004213B6" w:rsidRDefault="004213B6"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213B6" w:rsidRDefault="004213B6"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213B6" w:rsidRDefault="004213B6"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4213B6" w:rsidRDefault="004213B6">
      <w:pPr>
        <w:pStyle w:val="Kommentarer"/>
      </w:pPr>
      <w:r>
        <w:rPr>
          <w:rStyle w:val="Kommentarsreferens"/>
        </w:rPr>
        <w:annotationRef/>
      </w:r>
    </w:p>
    <w:p w14:paraId="01C1DAD9" w14:textId="77777777" w:rsidR="004213B6" w:rsidRDefault="00B17C4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4213B6" w:rsidRDefault="004213B6">
      <w:pPr>
        <w:pStyle w:val="Kommentarer"/>
      </w:pPr>
      <w:r>
        <w:rPr>
          <w:rStyle w:val="Kommentarsreferens"/>
        </w:rPr>
        <w:annotationRef/>
      </w:r>
    </w:p>
    <w:p w14:paraId="533EC9EE" w14:textId="77777777" w:rsidR="004213B6" w:rsidRDefault="00B17C4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213B6" w:rsidRDefault="004213B6" w:rsidP="006C7309">
      <w:pPr>
        <w:spacing w:line="240" w:lineRule="auto"/>
      </w:pPr>
      <w:r>
        <w:separator/>
      </w:r>
    </w:p>
  </w:endnote>
  <w:endnote w:type="continuationSeparator" w:id="0">
    <w:p w14:paraId="0DD18C9D" w14:textId="77777777" w:rsidR="004213B6" w:rsidRDefault="004213B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213B6" w:rsidRDefault="004213B6" w:rsidP="006C7309">
      <w:pPr>
        <w:spacing w:line="240" w:lineRule="auto"/>
      </w:pPr>
      <w:r>
        <w:separator/>
      </w:r>
    </w:p>
  </w:footnote>
  <w:footnote w:type="continuationSeparator" w:id="0">
    <w:p w14:paraId="0BA3DA21" w14:textId="77777777" w:rsidR="004213B6" w:rsidRDefault="004213B6" w:rsidP="006C7309">
      <w:pPr>
        <w:spacing w:line="240" w:lineRule="auto"/>
      </w:pPr>
      <w:r>
        <w:continuationSeparator/>
      </w:r>
    </w:p>
  </w:footnote>
  <w:footnote w:id="1">
    <w:p w14:paraId="073943A1" w14:textId="0E9731C3" w:rsidR="004213B6" w:rsidRPr="00304E17" w:rsidRDefault="004213B6">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4213B6" w:rsidRPr="007E20F3" w:rsidRDefault="004213B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4213B6" w:rsidRPr="00214B10" w:rsidRDefault="004213B6"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4213B6" w:rsidRPr="007E20F3" w:rsidRDefault="004213B6"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4213B6" w:rsidRPr="00E01F3C" w:rsidRDefault="004213B6"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4213B6" w:rsidRDefault="004213B6"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4213B6" w:rsidRPr="006646C9" w:rsidRDefault="004213B6" w:rsidP="00E40B78">
      <w:pPr>
        <w:pStyle w:val="Code"/>
      </w:pPr>
      <w:r>
        <w:t>printf("int: %i, double %f", 123, 23.45);</w:t>
      </w:r>
    </w:p>
  </w:footnote>
  <w:footnote w:id="7">
    <w:p w14:paraId="185C09F4" w14:textId="77777777" w:rsidR="004213B6" w:rsidRPr="00D93CD3" w:rsidRDefault="004213B6"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4213B6" w:rsidRPr="0041681A" w:rsidRDefault="004213B6">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4213B6" w:rsidRPr="008A39BB" w:rsidRDefault="004213B6">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4213B6" w:rsidRPr="00DB458B" w:rsidRDefault="004213B6"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4213B6" w:rsidRDefault="004213B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4213B6" w:rsidRPr="00DB458B" w:rsidRDefault="004213B6">
      <w:pPr>
        <w:pStyle w:val="Fotnotstext"/>
      </w:pPr>
    </w:p>
  </w:footnote>
  <w:footnote w:id="12">
    <w:p w14:paraId="6F2CD1AD" w14:textId="01D73667" w:rsidR="004213B6" w:rsidRPr="00615CDB" w:rsidRDefault="004213B6">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4213B6" w:rsidRPr="00725EAE" w:rsidRDefault="004213B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4213B6" w:rsidRPr="00B4576D" w:rsidRDefault="004213B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4213B6" w:rsidRPr="00080A22" w:rsidRDefault="004213B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4213B6" w:rsidRDefault="004213B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4213B6" w:rsidRDefault="004213B6" w:rsidP="00E80032">
      <w:pPr>
        <w:pStyle w:val="Code"/>
      </w:pPr>
      <w:r>
        <w:t>#define BOOL int</w:t>
      </w:r>
    </w:p>
    <w:p w14:paraId="5A8A6026" w14:textId="77777777" w:rsidR="004213B6" w:rsidRDefault="004213B6" w:rsidP="00E80032">
      <w:pPr>
        <w:pStyle w:val="Code"/>
      </w:pPr>
      <w:r>
        <w:t>#define TRUE 1</w:t>
      </w:r>
    </w:p>
    <w:p w14:paraId="09976B6C" w14:textId="77777777" w:rsidR="004213B6" w:rsidRPr="00BF232B" w:rsidRDefault="004213B6" w:rsidP="00E80032">
      <w:pPr>
        <w:pStyle w:val="Code"/>
      </w:pPr>
      <w:r>
        <w:t>#define FALSE 0</w:t>
      </w:r>
    </w:p>
  </w:footnote>
  <w:footnote w:id="17">
    <w:p w14:paraId="1100CB01" w14:textId="77777777" w:rsidR="004213B6" w:rsidRDefault="004213B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4213B6" w:rsidRDefault="004213B6" w:rsidP="00E80032">
      <w:r>
        <w:rPr>
          <w:rStyle w:val="Fotnotsreferens"/>
        </w:rPr>
        <w:footnoteRef/>
      </w:r>
      <w:r>
        <w:t xml:space="preserve"> Depending of the compiler and its warning level settings.</w:t>
      </w:r>
    </w:p>
  </w:footnote>
  <w:footnote w:id="19">
    <w:p w14:paraId="3D554D37" w14:textId="77777777" w:rsidR="004213B6" w:rsidRPr="004679D4" w:rsidRDefault="004213B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4213B6" w:rsidRPr="00C03AB7" w:rsidRDefault="004213B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4213B6" w:rsidRPr="000C5114" w:rsidRDefault="004213B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4213B6" w:rsidRPr="002343ED" w:rsidRDefault="004213B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4213B6" w:rsidRDefault="004213B6" w:rsidP="00E80032">
      <w:r>
        <w:rPr>
          <w:rStyle w:val="Fotnotsreferens"/>
        </w:rPr>
        <w:footnoteRef/>
      </w:r>
      <w:r>
        <w:t xml:space="preserve"> However, we have no knowledge about the actual address; it may be 10,000 or anything else.</w:t>
      </w:r>
    </w:p>
  </w:footnote>
  <w:footnote w:id="24">
    <w:p w14:paraId="575EFDCD" w14:textId="77777777" w:rsidR="004213B6" w:rsidRPr="009B0162" w:rsidRDefault="004213B6"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4213B6" w:rsidRDefault="004213B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4213B6" w:rsidRDefault="004213B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4213B6" w:rsidRPr="00E554CC" w:rsidRDefault="004213B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4213B6" w:rsidRPr="00391B01" w:rsidRDefault="004213B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4213B6" w:rsidRDefault="004213B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4213B6" w:rsidRDefault="004213B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4213B6" w:rsidRDefault="004213B6" w:rsidP="00E80032">
      <w:r>
        <w:rPr>
          <w:rStyle w:val="Fotnotsreferens"/>
        </w:rPr>
        <w:footnoteRef/>
      </w:r>
      <w:r>
        <w:t xml:space="preserve"> There is no rational explanation, just accept it.</w:t>
      </w:r>
    </w:p>
  </w:footnote>
  <w:footnote w:id="32">
    <w:p w14:paraId="0B9FD0C4" w14:textId="77777777" w:rsidR="004213B6" w:rsidRDefault="004213B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4213B6" w:rsidRPr="00EF01A1" w:rsidRDefault="004213B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4213B6" w:rsidRPr="008655EC" w:rsidRDefault="004213B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313"/>
    <w:rsid w:val="001E135B"/>
    <w:rsid w:val="001E1415"/>
    <w:rsid w:val="001E164D"/>
    <w:rsid w:val="001E167A"/>
    <w:rsid w:val="001E16C4"/>
    <w:rsid w:val="001E171D"/>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7BA"/>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78</TotalTime>
  <Pages>633</Pages>
  <Words>202812</Words>
  <Characters>1074909</Characters>
  <Application>Microsoft Office Word</Application>
  <DocSecurity>0</DocSecurity>
  <Lines>8957</Lines>
  <Paragraphs>255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75</cp:revision>
  <cp:lastPrinted>2017-05-07T13:41:00Z</cp:lastPrinted>
  <dcterms:created xsi:type="dcterms:W3CDTF">2020-05-20T16:12:00Z</dcterms:created>
  <dcterms:modified xsi:type="dcterms:W3CDTF">2020-06-24T15:51:00Z</dcterms:modified>
</cp:coreProperties>
</file>